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C5CCE4" w14:textId="1E301653" w:rsidR="00CB0014" w:rsidRPr="00F054DF" w:rsidRDefault="00F054DF" w:rsidP="00CB0014">
      <w:pPr>
        <w:tabs>
          <w:tab w:val="left" w:pos="3735"/>
        </w:tabs>
        <w:bidi/>
        <w:ind w:left="65"/>
        <w:contextualSpacing/>
        <w:jc w:val="center"/>
        <w:rPr>
          <w:rFonts w:ascii="Faruma" w:hAnsi="Faruma" w:cs="Faruma"/>
          <w:sz w:val="44"/>
          <w:szCs w:val="64"/>
          <w:rtl/>
          <w:lang w:val="en-US" w:bidi="dv-MV"/>
        </w:rPr>
      </w:pPr>
      <w:r w:rsidRPr="00F054DF">
        <w:rPr>
          <w:rFonts w:ascii="Faruma" w:hAnsi="Faruma" w:cs="Faruma" w:hint="cs"/>
          <w:sz w:val="18"/>
          <w:szCs w:val="28"/>
          <w:rtl/>
          <w:lang w:val="en-US" w:bidi="dv-MV"/>
        </w:rPr>
        <w:t>`</w:t>
      </w:r>
    </w:p>
    <w:p w14:paraId="63523B57" w14:textId="77777777" w:rsidR="00CB0014" w:rsidRPr="00343D4B" w:rsidRDefault="00CB0014" w:rsidP="00C565B3">
      <w:pPr>
        <w:bidi/>
        <w:contextualSpacing/>
        <w:rPr>
          <w:rFonts w:cs="Faruma"/>
          <w:sz w:val="36"/>
          <w:szCs w:val="36"/>
          <w:lang w:val="en-US" w:bidi="dv-MV"/>
        </w:rPr>
      </w:pPr>
      <w:r w:rsidRPr="00AB3463">
        <w:rPr>
          <w:rFonts w:cs="Faruma"/>
          <w:sz w:val="22"/>
          <w:szCs w:val="22"/>
          <w:rtl/>
        </w:rPr>
        <w:t xml:space="preserve"> </w:t>
      </w:r>
      <w:r>
        <w:rPr>
          <w:rFonts w:cs="Faruma" w:hint="cs"/>
          <w:sz w:val="36"/>
          <w:szCs w:val="36"/>
          <w:rtl/>
          <w:lang w:bidi="dv-MV"/>
        </w:rPr>
        <w:t xml:space="preserve">މިނިސްޓްރީ އޮފް ހެލްތު </w:t>
      </w:r>
    </w:p>
    <w:p w14:paraId="64BB63D3" w14:textId="77777777" w:rsidR="00CB0014" w:rsidRPr="006228A3" w:rsidRDefault="00CB0014" w:rsidP="00CB0014">
      <w:pPr>
        <w:bidi/>
        <w:contextualSpacing/>
        <w:rPr>
          <w:rFonts w:cs="Faruma"/>
          <w:rtl/>
          <w:lang w:bidi="dv-MV"/>
        </w:rPr>
      </w:pPr>
      <w:r>
        <w:rPr>
          <w:rFonts w:cs="Faruma" w:hint="cs"/>
          <w:rtl/>
          <w:lang w:bidi="dv-MV"/>
        </w:rPr>
        <w:t xml:space="preserve">  މާލެ ސިޓީ</w:t>
      </w:r>
      <w:r w:rsidRPr="000F7BD7">
        <w:rPr>
          <w:rFonts w:hint="cs"/>
          <w:rtl/>
        </w:rPr>
        <w:t xml:space="preserve">، </w:t>
      </w:r>
      <w:r w:rsidRPr="000F7BD7">
        <w:rPr>
          <w:rFonts w:cs="Faruma" w:hint="cs"/>
          <w:rtl/>
          <w:lang w:bidi="dv-MV"/>
        </w:rPr>
        <w:t>ދިވެހިރާއްޖެ</w:t>
      </w:r>
      <w:r w:rsidRPr="006228A3">
        <w:rPr>
          <w:rFonts w:cs="Faruma" w:hint="cs"/>
          <w:rtl/>
          <w:lang w:bidi="dv-MV"/>
        </w:rPr>
        <w:t>.</w:t>
      </w:r>
    </w:p>
    <w:p w14:paraId="03F19316" w14:textId="77777777" w:rsidR="00CB0014" w:rsidRDefault="00CB0014" w:rsidP="00CB0014">
      <w:pPr>
        <w:bidi/>
        <w:contextualSpacing/>
        <w:rPr>
          <w:rFonts w:cs="Faruma"/>
          <w:b/>
          <w:bCs/>
          <w:u w:val="single"/>
          <w:rtl/>
          <w:lang w:bidi="dv-MV"/>
        </w:rPr>
      </w:pPr>
    </w:p>
    <w:p w14:paraId="6040226F" w14:textId="77777777" w:rsidR="00421B0D" w:rsidRDefault="00421B0D" w:rsidP="00421B0D">
      <w:pPr>
        <w:bidi/>
        <w:contextualSpacing/>
        <w:rPr>
          <w:rFonts w:cs="Faruma"/>
          <w:b/>
          <w:bCs/>
          <w:u w:val="single"/>
          <w:lang w:bidi="dv-MV"/>
        </w:rPr>
      </w:pPr>
    </w:p>
    <w:p w14:paraId="6F5D96DE" w14:textId="4A1C9648" w:rsidR="00CB0014" w:rsidRDefault="00CE1177" w:rsidP="004034D4">
      <w:pPr>
        <w:bidi/>
        <w:contextualSpacing/>
        <w:jc w:val="center"/>
        <w:rPr>
          <w:rFonts w:cs="Faruma"/>
          <w:sz w:val="28"/>
          <w:szCs w:val="28"/>
          <w:u w:val="single"/>
          <w:rtl/>
          <w:lang w:bidi="dv-MV"/>
        </w:rPr>
      </w:pPr>
      <w:r>
        <w:rPr>
          <w:rFonts w:cs="Faruma" w:hint="cs"/>
          <w:sz w:val="28"/>
          <w:szCs w:val="28"/>
          <w:u w:val="single"/>
          <w:rtl/>
          <w:lang w:bidi="dv-MV"/>
        </w:rPr>
        <w:t xml:space="preserve">ބީލަން </w:t>
      </w:r>
      <w:r w:rsidR="004034D4">
        <w:rPr>
          <w:rFonts w:cs="Faruma" w:hint="cs"/>
          <w:sz w:val="28"/>
          <w:szCs w:val="28"/>
          <w:u w:val="single"/>
          <w:rtl/>
          <w:lang w:bidi="dv-MV"/>
        </w:rPr>
        <w:t>ހުށަހަޅުއްވާ ފަރާތް ތަކަށް ދެވޭ އިރުޝާދު</w:t>
      </w:r>
      <w:r w:rsidR="00CB0014">
        <w:rPr>
          <w:rFonts w:cs="Faruma" w:hint="cs"/>
          <w:sz w:val="28"/>
          <w:szCs w:val="28"/>
          <w:u w:val="single"/>
          <w:rtl/>
          <w:lang w:bidi="dv-MV"/>
        </w:rPr>
        <w:t>.</w:t>
      </w:r>
    </w:p>
    <w:p w14:paraId="45BE27D7" w14:textId="77777777" w:rsidR="00CC5E50" w:rsidRDefault="00CC5E50" w:rsidP="00CC5E50">
      <w:pPr>
        <w:bidi/>
        <w:contextualSpacing/>
        <w:jc w:val="center"/>
        <w:rPr>
          <w:rFonts w:cs="Faruma"/>
          <w:sz w:val="28"/>
          <w:szCs w:val="28"/>
          <w:u w:val="single"/>
          <w:rtl/>
          <w:lang w:bidi="dv-MV"/>
        </w:rPr>
      </w:pPr>
    </w:p>
    <w:p w14:paraId="477BA2EA" w14:textId="77777777" w:rsidR="00CB0014" w:rsidRPr="00F0536E" w:rsidRDefault="00CB0014" w:rsidP="00CB0014">
      <w:pPr>
        <w:bidi/>
        <w:contextualSpacing/>
        <w:rPr>
          <w:rFonts w:cs="Faruma"/>
          <w:b/>
          <w:bCs/>
          <w:sz w:val="10"/>
          <w:szCs w:val="10"/>
          <w:u w:val="single"/>
          <w:rtl/>
          <w:lang w:bidi="dv-MV"/>
        </w:rPr>
      </w:pPr>
    </w:p>
    <w:p w14:paraId="6D25B928" w14:textId="77777777" w:rsidR="00CB0014" w:rsidRPr="00D0714E" w:rsidRDefault="00D0714E" w:rsidP="00D0714E">
      <w:pPr>
        <w:bidi/>
        <w:ind w:left="-25"/>
        <w:jc w:val="both"/>
        <w:rPr>
          <w:rFonts w:ascii="Faruma" w:hAnsi="Faruma" w:cs="Faruma"/>
          <w:b/>
          <w:bCs/>
          <w:u w:val="single"/>
          <w:rtl/>
          <w:lang w:bidi="dv-MV"/>
        </w:rPr>
      </w:pPr>
      <w:r>
        <w:rPr>
          <w:rFonts w:ascii="Faruma" w:hAnsi="Faruma" w:cs="Faruma" w:hint="cs"/>
          <w:b/>
          <w:bCs/>
          <w:u w:val="single"/>
          <w:rtl/>
          <w:lang w:bidi="dv-MV"/>
        </w:rPr>
        <w:t>1- ބީލަމާ</w:t>
      </w:r>
      <w:r w:rsidR="0008469C" w:rsidRPr="00D0714E">
        <w:rPr>
          <w:rFonts w:ascii="Faruma" w:hAnsi="Faruma" w:cs="Faruma" w:hint="cs"/>
          <w:b/>
          <w:bCs/>
          <w:u w:val="single"/>
          <w:rtl/>
          <w:lang w:bidi="dv-MV"/>
        </w:rPr>
        <w:t xml:space="preserve">އި </w:t>
      </w:r>
      <w:r w:rsidR="00CB0014" w:rsidRPr="00D0714E">
        <w:rPr>
          <w:rFonts w:ascii="Faruma" w:hAnsi="Faruma" w:cs="Faruma" w:hint="cs"/>
          <w:b/>
          <w:bCs/>
          <w:u w:val="single"/>
          <w:rtl/>
          <w:lang w:bidi="dv-MV"/>
        </w:rPr>
        <w:t>ބެހޭ މަޢުލޫމާތު:</w:t>
      </w:r>
    </w:p>
    <w:p w14:paraId="5B3D1EAD" w14:textId="77777777" w:rsidR="009F2428" w:rsidRDefault="007A6FF2" w:rsidP="009F2428">
      <w:pPr>
        <w:pStyle w:val="ListParagraph"/>
        <w:numPr>
          <w:ilvl w:val="1"/>
          <w:numId w:val="37"/>
        </w:numPr>
        <w:bidi/>
        <w:jc w:val="both"/>
        <w:rPr>
          <w:rFonts w:ascii="Faruma" w:hAnsi="Faruma" w:cs="Faruma"/>
          <w:lang w:bidi="dv-MV"/>
        </w:rPr>
      </w:pPr>
      <w:r w:rsidRPr="009F2428">
        <w:rPr>
          <w:rFonts w:ascii="Faruma" w:hAnsi="Faruma" w:cs="Faruma" w:hint="cs"/>
          <w:rtl/>
          <w:lang w:bidi="dv-MV"/>
        </w:rPr>
        <w:t>ޓެންޑަރ</w:t>
      </w:r>
      <w:r w:rsidRPr="009F2428">
        <w:rPr>
          <w:rFonts w:ascii="Faruma" w:hAnsi="Faruma" w:cs="Faruma"/>
          <w:rtl/>
          <w:lang w:bidi="dv-MV"/>
        </w:rPr>
        <w:t xml:space="preserve"> </w:t>
      </w:r>
      <w:r w:rsidRPr="009F2428">
        <w:rPr>
          <w:rFonts w:ascii="Faruma" w:hAnsi="Faruma" w:cs="Faruma" w:hint="cs"/>
          <w:rtl/>
          <w:lang w:bidi="dv-MV"/>
        </w:rPr>
        <w:t>ޑޮކިޔުމެންޓުގައި</w:t>
      </w:r>
      <w:r w:rsidRPr="009F2428">
        <w:rPr>
          <w:rFonts w:ascii="Faruma" w:hAnsi="Faruma" w:cs="Faruma"/>
          <w:rtl/>
          <w:lang w:bidi="dv-MV"/>
        </w:rPr>
        <w:t xml:space="preserve"> </w:t>
      </w:r>
      <w:r w:rsidRPr="009F2428">
        <w:rPr>
          <w:rFonts w:ascii="Faruma" w:hAnsi="Faruma" w:cs="Faruma" w:hint="cs"/>
          <w:rtl/>
          <w:lang w:bidi="dv-MV"/>
        </w:rPr>
        <w:t>ތައްގަޑު</w:t>
      </w:r>
      <w:r w:rsidRPr="009F2428">
        <w:rPr>
          <w:rFonts w:ascii="Faruma" w:hAnsi="Faruma" w:cs="Faruma"/>
          <w:rtl/>
          <w:lang w:bidi="dv-MV"/>
        </w:rPr>
        <w:t xml:space="preserve"> </w:t>
      </w:r>
      <w:r w:rsidRPr="009F2428">
        <w:rPr>
          <w:rFonts w:ascii="Faruma" w:hAnsi="Faruma" w:cs="Faruma" w:hint="cs"/>
          <w:rtl/>
          <w:lang w:bidi="dv-MV"/>
        </w:rPr>
        <w:t>ޖެހުމަށް</w:t>
      </w:r>
      <w:r w:rsidRPr="009F2428">
        <w:rPr>
          <w:rFonts w:ascii="Faruma" w:hAnsi="Faruma" w:cs="Faruma"/>
          <w:rtl/>
          <w:lang w:bidi="dv-MV"/>
        </w:rPr>
        <w:t xml:space="preserve"> </w:t>
      </w:r>
      <w:r w:rsidRPr="009F2428">
        <w:rPr>
          <w:rFonts w:ascii="Faruma" w:hAnsi="Faruma" w:cs="Faruma" w:hint="cs"/>
          <w:rtl/>
          <w:lang w:bidi="dv-MV"/>
        </w:rPr>
        <w:t>ބަޔާން</w:t>
      </w:r>
      <w:r w:rsidRPr="009F2428">
        <w:rPr>
          <w:rFonts w:ascii="Faruma" w:hAnsi="Faruma" w:cs="Faruma"/>
          <w:rtl/>
          <w:lang w:bidi="dv-MV"/>
        </w:rPr>
        <w:t xml:space="preserve"> </w:t>
      </w:r>
      <w:r w:rsidRPr="009F2428">
        <w:rPr>
          <w:rFonts w:ascii="Faruma" w:hAnsi="Faruma" w:cs="Faruma" w:hint="cs"/>
          <w:rtl/>
          <w:lang w:bidi="dv-MV"/>
        </w:rPr>
        <w:t>ކޮށްފައިވާ</w:t>
      </w:r>
      <w:r w:rsidRPr="009F2428">
        <w:rPr>
          <w:rFonts w:ascii="Faruma" w:hAnsi="Faruma" w:cs="Faruma"/>
          <w:rtl/>
          <w:lang w:bidi="dv-MV"/>
        </w:rPr>
        <w:t xml:space="preserve"> </w:t>
      </w:r>
      <w:r w:rsidRPr="009F2428">
        <w:rPr>
          <w:rFonts w:ascii="Faruma" w:hAnsi="Faruma" w:cs="Faruma" w:hint="cs"/>
          <w:rtl/>
          <w:lang w:bidi="dv-MV"/>
        </w:rPr>
        <w:t>ހުރިހާ</w:t>
      </w:r>
      <w:r w:rsidRPr="009F2428">
        <w:rPr>
          <w:rFonts w:ascii="Faruma" w:hAnsi="Faruma" w:cs="Faruma"/>
          <w:rtl/>
          <w:lang w:bidi="dv-MV"/>
        </w:rPr>
        <w:t xml:space="preserve"> </w:t>
      </w:r>
      <w:r w:rsidRPr="009F2428">
        <w:rPr>
          <w:rFonts w:ascii="Faruma" w:hAnsi="Faruma" w:cs="Faruma" w:hint="cs"/>
          <w:rtl/>
          <w:lang w:bidi="dv-MV"/>
        </w:rPr>
        <w:t>ތަނެއްގައި</w:t>
      </w:r>
      <w:r w:rsidRPr="009F2428">
        <w:rPr>
          <w:rFonts w:ascii="Faruma" w:hAnsi="Faruma" w:cs="Faruma"/>
          <w:rtl/>
          <w:lang w:bidi="dv-MV"/>
        </w:rPr>
        <w:t xml:space="preserve"> </w:t>
      </w:r>
      <w:r w:rsidR="00276580">
        <w:rPr>
          <w:rFonts w:ascii="Faruma" w:hAnsi="Faruma" w:cs="Faruma" w:hint="cs"/>
          <w:rtl/>
          <w:lang w:bidi="dv-MV"/>
        </w:rPr>
        <w:t xml:space="preserve">ކުންފުންޏަކުން ނަމަ </w:t>
      </w:r>
      <w:r w:rsidRPr="009F2428">
        <w:rPr>
          <w:rFonts w:ascii="Faruma" w:hAnsi="Faruma" w:cs="Faruma"/>
          <w:rtl/>
          <w:lang w:bidi="dv-MV"/>
        </w:rPr>
        <w:t xml:space="preserve">ތައްގަޑު ޖަހާފައި </w:t>
      </w:r>
      <w:r w:rsidR="00276580">
        <w:rPr>
          <w:rFonts w:ascii="Faruma" w:hAnsi="Faruma" w:cs="Faruma" w:hint="cs"/>
          <w:rtl/>
          <w:lang w:bidi="dv-MV"/>
        </w:rPr>
        <w:t xml:space="preserve">އަދި އަމިއްލަ ފަރާތަކުން ނަމަ ސޮއި ކޮށްފައި </w:t>
      </w:r>
      <w:r w:rsidRPr="009F2428">
        <w:rPr>
          <w:rFonts w:ascii="Faruma" w:hAnsi="Faruma" w:cs="Faruma"/>
          <w:rtl/>
          <w:lang w:bidi="dv-MV"/>
        </w:rPr>
        <w:t>ހުންނަން ވާނެއެވެ.</w:t>
      </w:r>
    </w:p>
    <w:p w14:paraId="52CEC975" w14:textId="77777777" w:rsidR="007A6FF2" w:rsidRPr="009F2428" w:rsidRDefault="007A6FF2" w:rsidP="009F2428">
      <w:pPr>
        <w:pStyle w:val="ListParagraph"/>
        <w:numPr>
          <w:ilvl w:val="1"/>
          <w:numId w:val="37"/>
        </w:numPr>
        <w:bidi/>
        <w:jc w:val="both"/>
        <w:rPr>
          <w:rFonts w:ascii="Faruma" w:hAnsi="Faruma" w:cs="Faruma"/>
          <w:lang w:bidi="dv-MV"/>
        </w:rPr>
      </w:pPr>
      <w:r w:rsidRPr="009F2428">
        <w:rPr>
          <w:rFonts w:ascii="Faruma" w:hAnsi="Faruma" w:cs="Faruma" w:hint="cs"/>
          <w:rtl/>
          <w:lang w:bidi="dv-MV"/>
        </w:rPr>
        <w:t>މިޕްރޮޖެކްޓުގެ</w:t>
      </w:r>
      <w:r w:rsidRPr="009F2428">
        <w:rPr>
          <w:rFonts w:ascii="Faruma" w:hAnsi="Faruma" w:cs="Faruma"/>
          <w:rtl/>
          <w:lang w:bidi="dv-MV"/>
        </w:rPr>
        <w:t xml:space="preserve"> </w:t>
      </w:r>
      <w:r w:rsidRPr="009F2428">
        <w:rPr>
          <w:rFonts w:ascii="Faruma" w:hAnsi="Faruma" w:cs="Faruma" w:hint="cs"/>
          <w:rtl/>
          <w:lang w:bidi="dv-MV"/>
        </w:rPr>
        <w:t>ބީލަންތަށް</w:t>
      </w:r>
      <w:r w:rsidRPr="009F2428">
        <w:rPr>
          <w:rFonts w:ascii="Faruma" w:hAnsi="Faruma" w:cs="Faruma"/>
          <w:rtl/>
          <w:lang w:bidi="dv-MV"/>
        </w:rPr>
        <w:t xml:space="preserve"> </w:t>
      </w:r>
      <w:r w:rsidRPr="009F2428">
        <w:rPr>
          <w:rFonts w:ascii="Faruma" w:hAnsi="Faruma" w:cs="Faruma" w:hint="cs"/>
          <w:rtl/>
          <w:lang w:bidi="dv-MV"/>
        </w:rPr>
        <w:t>ވަޒަން</w:t>
      </w:r>
      <w:r w:rsidRPr="009F2428">
        <w:rPr>
          <w:rFonts w:ascii="Faruma" w:hAnsi="Faruma" w:cs="Faruma"/>
          <w:rtl/>
          <w:lang w:bidi="dv-MV"/>
        </w:rPr>
        <w:t xml:space="preserve"> </w:t>
      </w:r>
      <w:r w:rsidRPr="009F2428">
        <w:rPr>
          <w:rFonts w:ascii="Faruma" w:hAnsi="Faruma" w:cs="Faruma" w:hint="cs"/>
          <w:rtl/>
          <w:lang w:bidi="dv-MV"/>
        </w:rPr>
        <w:t>ކު</w:t>
      </w:r>
      <w:r w:rsidRPr="009F2428">
        <w:rPr>
          <w:rFonts w:ascii="Faruma" w:hAnsi="Faruma" w:cs="Faruma"/>
          <w:rtl/>
          <w:lang w:bidi="dv-MV"/>
        </w:rPr>
        <w:t>ރުމަށް ޕޮއިންޓް ދިނުމަށް ހުށަހަޅަން ޖެހޭކަމަށް ޕޮއިންޓްދެވޭ މިންގަޑުގައި ބަޔާން ކޮށްފައިވާ ލިޔުންތަށް. ޕޮއިންޓް ދެވޭނީ ހުށަހަޅުއްވާފައިވާ ޑޮކިޔުމެންޓް ތަކަށެވެ. އަދި ޑޮކިޔުމެންޓް ހުށަހަޅުއްވާފައި ނުވާނަމަ އެފަރާތް ތަކަށް އެއައިޓަމަކަށް ޕޮއިންޓް ނުލިބޭނެ އެވެ.</w:t>
      </w:r>
    </w:p>
    <w:p w14:paraId="62137BF2" w14:textId="77777777" w:rsidR="007A6FF2" w:rsidRDefault="007A6FF2" w:rsidP="009F2428">
      <w:pPr>
        <w:pStyle w:val="ListParagraph"/>
        <w:bidi/>
        <w:jc w:val="both"/>
        <w:rPr>
          <w:rFonts w:ascii="Faruma" w:hAnsi="Faruma" w:cs="Faruma"/>
          <w:lang w:bidi="dv-MV"/>
        </w:rPr>
      </w:pPr>
    </w:p>
    <w:p w14:paraId="2086E914" w14:textId="77777777" w:rsidR="00452968" w:rsidRPr="00D0714E" w:rsidRDefault="00D0714E" w:rsidP="00452968">
      <w:pPr>
        <w:pStyle w:val="ListParagraph"/>
        <w:bidi/>
        <w:ind w:left="65"/>
        <w:jc w:val="both"/>
        <w:rPr>
          <w:rFonts w:ascii="Faruma" w:hAnsi="Faruma" w:cs="Faruma"/>
          <w:b/>
          <w:bCs/>
          <w:sz w:val="24"/>
          <w:szCs w:val="24"/>
          <w:u w:val="single"/>
          <w:lang w:bidi="dv-MV"/>
        </w:rPr>
      </w:pPr>
      <w:r>
        <w:rPr>
          <w:rFonts w:ascii="Faruma" w:hAnsi="Faruma" w:cs="Faruma" w:hint="cs"/>
          <w:b/>
          <w:bCs/>
          <w:sz w:val="24"/>
          <w:szCs w:val="24"/>
          <w:u w:val="single"/>
          <w:rtl/>
          <w:lang w:bidi="dv-MV"/>
        </w:rPr>
        <w:t xml:space="preserve">2- </w:t>
      </w:r>
      <w:r w:rsidR="00452968" w:rsidRPr="00D0714E">
        <w:rPr>
          <w:rFonts w:ascii="Faruma" w:hAnsi="Faruma" w:cs="Faruma" w:hint="cs"/>
          <w:b/>
          <w:bCs/>
          <w:sz w:val="24"/>
          <w:szCs w:val="24"/>
          <w:u w:val="single"/>
          <w:rtl/>
          <w:lang w:bidi="dv-MV"/>
        </w:rPr>
        <w:t xml:space="preserve">ބިޑް </w:t>
      </w:r>
      <w:r w:rsidR="00085B60">
        <w:rPr>
          <w:rFonts w:ascii="Faruma" w:hAnsi="Faruma" w:cs="Faruma" w:hint="cs"/>
          <w:b/>
          <w:bCs/>
          <w:sz w:val="24"/>
          <w:szCs w:val="24"/>
          <w:u w:val="single"/>
          <w:rtl/>
          <w:lang w:bidi="dv-MV"/>
        </w:rPr>
        <w:t>ހުށަހެޅުއްވޭނެ ފަރާތް ތައް</w:t>
      </w:r>
      <w:r w:rsidR="00452968" w:rsidRPr="00D0714E">
        <w:rPr>
          <w:rFonts w:ascii="Faruma" w:hAnsi="Faruma" w:cs="Faruma" w:hint="cs"/>
          <w:b/>
          <w:bCs/>
          <w:sz w:val="24"/>
          <w:szCs w:val="24"/>
          <w:u w:val="single"/>
          <w:rtl/>
          <w:lang w:bidi="dv-MV"/>
        </w:rPr>
        <w:t>:</w:t>
      </w:r>
    </w:p>
    <w:p w14:paraId="72A868E6" w14:textId="77777777" w:rsidR="00452968" w:rsidRDefault="007A6FF2" w:rsidP="000267C6">
      <w:pPr>
        <w:pStyle w:val="ListParagraph"/>
        <w:numPr>
          <w:ilvl w:val="1"/>
          <w:numId w:val="38"/>
        </w:numPr>
        <w:bidi/>
        <w:ind w:left="65"/>
        <w:jc w:val="both"/>
        <w:rPr>
          <w:rFonts w:ascii="Faruma" w:hAnsi="Faruma" w:cs="Faruma"/>
          <w:lang w:bidi="dv-MV"/>
        </w:rPr>
      </w:pPr>
      <w:r w:rsidRPr="00E92788">
        <w:rPr>
          <w:rFonts w:ascii="Faruma" w:hAnsi="Faruma" w:cs="Faruma" w:hint="cs"/>
          <w:rtl/>
          <w:lang w:bidi="dv-MV"/>
        </w:rPr>
        <w:t>އަންދާސީ</w:t>
      </w:r>
      <w:r w:rsidRPr="00E92788">
        <w:rPr>
          <w:rFonts w:ascii="Faruma" w:hAnsi="Faruma" w:cs="Faruma"/>
          <w:rtl/>
          <w:lang w:bidi="dv-MV"/>
        </w:rPr>
        <w:t xml:space="preserve"> </w:t>
      </w:r>
      <w:r w:rsidRPr="00E92788">
        <w:rPr>
          <w:rFonts w:ascii="Faruma" w:hAnsi="Faruma" w:cs="Faruma" w:hint="cs"/>
          <w:rtl/>
          <w:lang w:bidi="dv-MV"/>
        </w:rPr>
        <w:t>ހިސާބު</w:t>
      </w:r>
      <w:r w:rsidRPr="00E92788">
        <w:rPr>
          <w:rFonts w:ascii="Faruma" w:hAnsi="Faruma" w:cs="Faruma"/>
          <w:rtl/>
          <w:lang w:bidi="dv-MV"/>
        </w:rPr>
        <w:t xml:space="preserve"> </w:t>
      </w:r>
      <w:r w:rsidRPr="00E92788">
        <w:rPr>
          <w:rFonts w:ascii="Faruma" w:hAnsi="Faruma" w:cs="Faruma" w:hint="cs"/>
          <w:rtl/>
          <w:lang w:bidi="dv-MV"/>
        </w:rPr>
        <w:t xml:space="preserve">ހުށަހަޅުއްވަން ވާނީ ވިޔަފާރި ރަޖިސްޓްރީ ކުރުމާއި ބެހޭ ޤާނޫނު ނަންބަރ: </w:t>
      </w:r>
      <w:r w:rsidRPr="00E92788">
        <w:rPr>
          <w:rFonts w:ascii="Faruma" w:hAnsi="Faruma" w:cs="Faruma"/>
          <w:lang w:bidi="dv-MV"/>
        </w:rPr>
        <w:t>18/2014</w:t>
      </w:r>
      <w:r w:rsidRPr="00E92788">
        <w:rPr>
          <w:rFonts w:ascii="Faruma" w:hAnsi="Faruma" w:cs="Faruma" w:hint="cs"/>
          <w:rtl/>
          <w:lang w:bidi="dv-MV"/>
        </w:rPr>
        <w:t xml:space="preserve"> ގެ 4 ވަނަ މާއްދާގައި ބަޔާން ކޮށްފައިވާ ގޮތުގެ މަތިން މިނިސްޓްރީ އޮފް އިކޮނޮމިކް ޑިވެލޮޕްމަންޓުގައި ރަޖިސްޓްރީ ކޮށްފައިވާ </w:t>
      </w:r>
      <w:r w:rsidR="00A916EF">
        <w:rPr>
          <w:rFonts w:ascii="Faruma" w:hAnsi="Faruma" w:cs="Faruma" w:hint="cs"/>
          <w:rtl/>
          <w:lang w:bidi="dv-MV"/>
        </w:rPr>
        <w:t>ފަރާތް ތަކާ</w:t>
      </w:r>
      <w:r w:rsidR="00E92788" w:rsidRPr="00E92788">
        <w:rPr>
          <w:rFonts w:ascii="Faruma" w:hAnsi="Faruma" w:cs="Faruma" w:hint="cs"/>
          <w:rtl/>
          <w:lang w:bidi="dv-MV"/>
        </w:rPr>
        <w:t>އި، އަމިއްލަ ފަރާތް ތަކަށެވެ</w:t>
      </w:r>
      <w:r w:rsidR="00D0714E" w:rsidRPr="00E92788">
        <w:rPr>
          <w:rFonts w:ascii="Faruma" w:hAnsi="Faruma" w:cs="Faruma" w:hint="cs"/>
          <w:rtl/>
          <w:lang w:bidi="dv-MV"/>
        </w:rPr>
        <w:t xml:space="preserve">. </w:t>
      </w:r>
      <w:r w:rsidR="00E92788" w:rsidRPr="00E92788">
        <w:rPr>
          <w:rFonts w:ascii="Faruma" w:hAnsi="Faruma" w:cs="Faruma" w:hint="cs"/>
          <w:rtl/>
          <w:lang w:bidi="dv-MV"/>
        </w:rPr>
        <w:t xml:space="preserve">ވިޔަފާރި </w:t>
      </w:r>
      <w:r w:rsidR="00D0714E" w:rsidRPr="00E92788">
        <w:rPr>
          <w:rFonts w:ascii="Faruma" w:hAnsi="Faruma" w:cs="Faruma" w:hint="cs"/>
          <w:rtl/>
          <w:lang w:bidi="dv-MV"/>
        </w:rPr>
        <w:t xml:space="preserve">ރަޖިސްޓްރީ ކޮށްފައިވާ </w:t>
      </w:r>
      <w:r w:rsidR="00E92788" w:rsidRPr="00E92788">
        <w:rPr>
          <w:rFonts w:ascii="Faruma" w:hAnsi="Faruma" w:cs="Faruma" w:hint="cs"/>
          <w:rtl/>
          <w:lang w:bidi="dv-MV"/>
        </w:rPr>
        <w:t xml:space="preserve">ފަރާތް ތަކުން </w:t>
      </w:r>
      <w:r w:rsidRPr="00E92788">
        <w:rPr>
          <w:rFonts w:ascii="Faruma" w:hAnsi="Faruma" w:cs="Faruma" w:hint="cs"/>
          <w:rtl/>
          <w:lang w:bidi="dv-MV"/>
        </w:rPr>
        <w:t>ރަސްމީ ލިޔުމެއް (ރަޖިސްޓްރީ) ގެ ކޮޕީ އެއް ހުށަހަޅުއްވަން ވާނެއެވެ.</w:t>
      </w:r>
      <w:r w:rsidR="009F2428" w:rsidRPr="00E92788">
        <w:rPr>
          <w:rFonts w:ascii="Faruma" w:hAnsi="Faruma" w:cs="Faruma" w:hint="cs"/>
          <w:rtl/>
          <w:lang w:bidi="dv-MV"/>
        </w:rPr>
        <w:t xml:space="preserve"> </w:t>
      </w:r>
    </w:p>
    <w:p w14:paraId="41CD2814" w14:textId="77777777" w:rsidR="00E92788" w:rsidRDefault="00E92788" w:rsidP="00E92788">
      <w:pPr>
        <w:pStyle w:val="ListParagraph"/>
        <w:bidi/>
        <w:ind w:left="65"/>
        <w:jc w:val="both"/>
        <w:rPr>
          <w:rFonts w:ascii="Faruma" w:hAnsi="Faruma" w:cs="Faruma"/>
          <w:rtl/>
          <w:lang w:bidi="dv-MV"/>
        </w:rPr>
      </w:pPr>
      <w:r>
        <w:rPr>
          <w:rFonts w:ascii="Faruma" w:hAnsi="Faruma" w:cs="Faruma" w:hint="cs"/>
          <w:rtl/>
          <w:lang w:bidi="dv-MV"/>
        </w:rPr>
        <w:t xml:space="preserve">އަމިއްލަ ފަރާތަކުން އަންދާސީ ހިސާބު ހުށަހަޅުއްވާނަމަ އެފަރާތުގެ </w:t>
      </w:r>
      <w:r w:rsidR="00DA3F60">
        <w:rPr>
          <w:rFonts w:ascii="Faruma" w:hAnsi="Faruma" w:cs="Faruma" w:hint="cs"/>
          <w:rtl/>
          <w:lang w:bidi="dv-MV"/>
        </w:rPr>
        <w:t xml:space="preserve">ނަމާއި، މިހާރުގެ އެޑްރެހާއި، </w:t>
      </w:r>
      <w:r>
        <w:rPr>
          <w:rFonts w:ascii="Faruma" w:hAnsi="Faruma" w:cs="Faruma" w:hint="cs"/>
          <w:rtl/>
          <w:lang w:bidi="dv-MV"/>
        </w:rPr>
        <w:t>އައި.ޑީ.ކާޑުގެ ކޮޕީ އެއް ހުށަހަޅުއްވަން ވާނެއެވެ.</w:t>
      </w:r>
    </w:p>
    <w:p w14:paraId="76877016" w14:textId="77777777" w:rsidR="00E92788" w:rsidRPr="00E92788" w:rsidRDefault="00E92788" w:rsidP="00E92788">
      <w:pPr>
        <w:pStyle w:val="ListParagraph"/>
        <w:bidi/>
        <w:ind w:left="65"/>
        <w:jc w:val="both"/>
        <w:rPr>
          <w:rFonts w:ascii="Faruma" w:hAnsi="Faruma" w:cs="Faruma"/>
          <w:rtl/>
          <w:lang w:bidi="dv-MV"/>
        </w:rPr>
      </w:pPr>
    </w:p>
    <w:p w14:paraId="44E4009E" w14:textId="77777777" w:rsidR="00452968" w:rsidRPr="009F2428" w:rsidRDefault="00D0714E" w:rsidP="00452968">
      <w:pPr>
        <w:pStyle w:val="ListParagraph"/>
        <w:bidi/>
        <w:ind w:left="65"/>
        <w:jc w:val="both"/>
        <w:rPr>
          <w:rFonts w:ascii="Faruma" w:hAnsi="Faruma" w:cs="Faruma"/>
          <w:b/>
          <w:bCs/>
          <w:u w:val="single"/>
          <w:lang w:bidi="dv-MV"/>
        </w:rPr>
      </w:pPr>
      <w:r>
        <w:rPr>
          <w:rFonts w:ascii="Faruma" w:hAnsi="Faruma" w:cs="Faruma" w:hint="cs"/>
          <w:b/>
          <w:bCs/>
          <w:u w:val="single"/>
          <w:rtl/>
          <w:lang w:bidi="dv-MV"/>
        </w:rPr>
        <w:t xml:space="preserve">3- </w:t>
      </w:r>
      <w:r w:rsidR="00452968" w:rsidRPr="009F2428">
        <w:rPr>
          <w:rFonts w:ascii="Faruma" w:hAnsi="Faruma" w:cs="Faruma" w:hint="cs"/>
          <w:b/>
          <w:bCs/>
          <w:u w:val="single"/>
          <w:rtl/>
          <w:lang w:bidi="dv-MV"/>
        </w:rPr>
        <w:t>ހުށަހަޅުއްވަން ޖެހޭ ޑޮކިޔުމެންޓްސް:</w:t>
      </w:r>
    </w:p>
    <w:p w14:paraId="79F8745A" w14:textId="06CA83C6" w:rsidR="009F2428" w:rsidRDefault="00014FBE" w:rsidP="009F2428">
      <w:pPr>
        <w:pStyle w:val="ListParagraph"/>
        <w:numPr>
          <w:ilvl w:val="1"/>
          <w:numId w:val="39"/>
        </w:numPr>
        <w:bidi/>
        <w:jc w:val="both"/>
        <w:rPr>
          <w:rFonts w:ascii="Faruma" w:hAnsi="Faruma" w:cs="Faruma"/>
          <w:lang w:bidi="dv-MV"/>
        </w:rPr>
      </w:pPr>
      <w:r w:rsidRPr="009F2428">
        <w:rPr>
          <w:rFonts w:ascii="Faruma" w:hAnsi="Faruma" w:cs="Faruma" w:hint="cs"/>
          <w:rtl/>
          <w:lang w:bidi="dv-MV"/>
        </w:rPr>
        <w:t>ބީލަން</w:t>
      </w:r>
      <w:r w:rsidRPr="009F2428">
        <w:rPr>
          <w:rFonts w:ascii="Faruma" w:hAnsi="Faruma" w:cs="Faruma"/>
          <w:rtl/>
          <w:lang w:bidi="dv-MV"/>
        </w:rPr>
        <w:t xml:space="preserve"> </w:t>
      </w:r>
      <w:r w:rsidRPr="009F2428">
        <w:rPr>
          <w:rFonts w:ascii="Faruma" w:hAnsi="Faruma" w:cs="Faruma" w:hint="cs"/>
          <w:rtl/>
          <w:lang w:bidi="dv-MV"/>
        </w:rPr>
        <w:t>ފޯމް</w:t>
      </w:r>
      <w:r w:rsidRPr="009F2428">
        <w:rPr>
          <w:rFonts w:ascii="Faruma" w:hAnsi="Faruma" w:cs="Faruma"/>
          <w:rtl/>
          <w:lang w:bidi="dv-MV"/>
        </w:rPr>
        <w:t>. ( ޓެންޑަރ ޑޮކިޔުމެންޓާއި އެކު ބީލަން ފޯމް ހި</w:t>
      </w:r>
      <w:r w:rsidR="00D0714E">
        <w:rPr>
          <w:rFonts w:ascii="Faruma" w:hAnsi="Faruma" w:cs="Faruma"/>
          <w:rtl/>
          <w:lang w:bidi="dv-MV"/>
        </w:rPr>
        <w:t>މަނާފައިވާނަމަ ބީލަން ފޯމް</w:t>
      </w:r>
      <w:r w:rsidRPr="009F2428">
        <w:rPr>
          <w:rFonts w:ascii="Faruma" w:hAnsi="Faruma" w:cs="Faruma"/>
          <w:rtl/>
          <w:lang w:bidi="dv-MV"/>
        </w:rPr>
        <w:t>ގައި ފުރަން ކަޑައެޅިފައިވާ ހުރިހާ ތަނެއް ފުރުމަށްފަހު ހުށަހަޅުއްވަން ވާނެއެވެ.) މީގެ ތެރޭގައި ބީލަން ހުށަހަޅާ ފަރާތުގެ ނަން، މަސައްކަތުގެ އަގު، މަސައްކަތުގެ މުއްދަތު (މަސައްކަތް ފެށުމަށް ބޭނުންވާ މުއްދަތާއި، މަސައްކަތް ނިންމުމަށް ބޭނުންވާ މުއްދަތު</w:t>
      </w:r>
      <w:r w:rsidRPr="009F2428">
        <w:rPr>
          <w:rFonts w:ascii="Faruma" w:hAnsi="Faruma" w:cs="Faruma"/>
          <w:lang w:bidi="dv-MV"/>
        </w:rPr>
        <w:t>(</w:t>
      </w:r>
      <w:r w:rsidRPr="009F2428">
        <w:rPr>
          <w:rFonts w:ascii="Faruma" w:hAnsi="Faruma" w:cs="Times New Roman"/>
          <w:rtl/>
        </w:rPr>
        <w:t xml:space="preserve">، </w:t>
      </w:r>
      <w:r w:rsidRPr="009F2428">
        <w:rPr>
          <w:rFonts w:ascii="Faruma" w:hAnsi="Faruma" w:cs="Faruma"/>
          <w:rtl/>
          <w:lang w:bidi="dv-MV"/>
        </w:rPr>
        <w:t xml:space="preserve">ބިޑް ހުށަތަޅާ ތާރީޚް، ބިޑް ހުށަހަޅާ ފަރާތުގެ ސޮއި، ކުންފުނި ނުވަތަ ވިޔަފާރި އަކުން ނަމަ ސޮއި ކުރާ މީހާގެ މަޤާމާއި، </w:t>
      </w:r>
      <w:r w:rsidRPr="009F2428">
        <w:rPr>
          <w:rFonts w:ascii="Faruma" w:hAnsi="Faruma" w:cs="Faruma" w:hint="cs"/>
          <w:rtl/>
          <w:lang w:bidi="dv-MV"/>
        </w:rPr>
        <w:t xml:space="preserve">އެތަނެއްގެ </w:t>
      </w:r>
      <w:r w:rsidRPr="009F2428">
        <w:rPr>
          <w:rFonts w:ascii="Faruma" w:hAnsi="Faruma" w:cs="Faruma"/>
          <w:rtl/>
          <w:lang w:bidi="dv-MV"/>
        </w:rPr>
        <w:t>ތައްގަޑު</w:t>
      </w:r>
      <w:r w:rsidR="00355A4F">
        <w:rPr>
          <w:rFonts w:ascii="Faruma" w:hAnsi="Faruma" w:cs="Faruma"/>
          <w:lang w:bidi="dv-MV"/>
        </w:rPr>
        <w:t xml:space="preserve"> </w:t>
      </w:r>
      <w:r w:rsidRPr="009F2428">
        <w:rPr>
          <w:rFonts w:ascii="Faruma" w:hAnsi="Faruma" w:cs="Faruma" w:hint="cs"/>
          <w:rtl/>
          <w:lang w:bidi="dv-MV"/>
        </w:rPr>
        <w:t>ޖަހައި</w:t>
      </w:r>
      <w:r w:rsidRPr="009F2428">
        <w:rPr>
          <w:rFonts w:ascii="Faruma" w:hAnsi="Faruma" w:cs="Faruma"/>
          <w:rtl/>
          <w:lang w:bidi="dv-MV"/>
        </w:rPr>
        <w:t xml:space="preserve"> ފުރިހަމަ ކުރައްވަން ވާނެއެވެ. </w:t>
      </w:r>
    </w:p>
    <w:p w14:paraId="426DFE0C" w14:textId="77777777" w:rsidR="006A040D" w:rsidRDefault="006A040D" w:rsidP="00A320B2">
      <w:pPr>
        <w:pStyle w:val="ListParagraph"/>
        <w:numPr>
          <w:ilvl w:val="1"/>
          <w:numId w:val="39"/>
        </w:numPr>
        <w:bidi/>
        <w:jc w:val="both"/>
        <w:rPr>
          <w:rFonts w:ascii="Faruma" w:hAnsi="Faruma" w:cs="Faruma"/>
          <w:lang w:bidi="dv-MV"/>
        </w:rPr>
      </w:pPr>
      <w:r>
        <w:rPr>
          <w:rFonts w:ascii="Faruma" w:hAnsi="Faruma" w:cs="Faruma" w:hint="cs"/>
          <w:rtl/>
          <w:lang w:bidi="dv-MV"/>
        </w:rPr>
        <w:t>މަސައްކަތުގެ އަގު، (ކޯޓޭޝަން). މި އަގު ވާންޖެހޭނީ މައުލޫމާތު ޝީޓުގައި އަގު ހުށައެޅުމަށް ބުނެފައިވާ ހުރިހާ ކަމެއް ހިމެނޭ ގޮތަށް ހުށަހެޅިފައިވާ އަގަކަށް ވާންވާނެއެވެ.</w:t>
      </w:r>
    </w:p>
    <w:p w14:paraId="50D46CAD" w14:textId="48D89F99" w:rsidR="00CC5E50" w:rsidRDefault="006A040D" w:rsidP="00CC5E50">
      <w:pPr>
        <w:pStyle w:val="ListParagraph"/>
        <w:numPr>
          <w:ilvl w:val="1"/>
          <w:numId w:val="39"/>
        </w:numPr>
        <w:bidi/>
        <w:jc w:val="both"/>
        <w:rPr>
          <w:rFonts w:ascii="Faruma" w:hAnsi="Faruma" w:cs="Faruma"/>
          <w:lang w:bidi="dv-MV"/>
        </w:rPr>
      </w:pPr>
      <w:r>
        <w:rPr>
          <w:rFonts w:ascii="Faruma" w:hAnsi="Faruma" w:cs="Faruma" w:hint="cs"/>
          <w:rtl/>
          <w:lang w:bidi="dv-MV"/>
        </w:rPr>
        <w:t>މި ޕްރޮޖެކްޓްގައި މަސައްކަތްކުރާ ފަންނީ ބޭފުޅުންގެ ސީވީ، އަދި ކޮމިޓްމަންޓް ލެޓަރ ނުވަތަ އެއްބަސްވުން.</w:t>
      </w:r>
      <w:r w:rsidR="00CC5E50">
        <w:rPr>
          <w:rFonts w:ascii="Faruma" w:hAnsi="Faruma" w:cs="Faruma" w:hint="cs"/>
          <w:rtl/>
          <w:lang w:bidi="dv-MV"/>
        </w:rPr>
        <w:t xml:space="preserve"> </w:t>
      </w:r>
    </w:p>
    <w:p w14:paraId="5A6F43AC" w14:textId="77777777" w:rsidR="00453308" w:rsidRDefault="00453308" w:rsidP="00453308">
      <w:pPr>
        <w:pStyle w:val="ListParagraph"/>
        <w:numPr>
          <w:ilvl w:val="1"/>
          <w:numId w:val="39"/>
        </w:numPr>
        <w:bidi/>
        <w:ind w:left="515" w:hanging="540"/>
        <w:jc w:val="both"/>
        <w:rPr>
          <w:rFonts w:ascii="Faruma" w:hAnsi="Faruma" w:cs="Faruma"/>
          <w:lang w:bidi="dv-MV"/>
        </w:rPr>
      </w:pPr>
      <w:r>
        <w:rPr>
          <w:rFonts w:ascii="Faruma" w:hAnsi="Faruma" w:cs="Faruma" w:hint="cs"/>
          <w:rtl/>
          <w:lang w:bidi="dv-MV"/>
        </w:rPr>
        <w:t>ވިޔަފާރި ރަޖިސްޓްރޭޝަންގެ ކޮޕީ.</w:t>
      </w:r>
    </w:p>
    <w:p w14:paraId="79841657" w14:textId="77777777" w:rsidR="00453308" w:rsidRDefault="00453308" w:rsidP="00453308">
      <w:pPr>
        <w:pStyle w:val="ListParagraph"/>
        <w:numPr>
          <w:ilvl w:val="1"/>
          <w:numId w:val="39"/>
        </w:numPr>
        <w:bidi/>
        <w:ind w:left="515" w:hanging="540"/>
        <w:jc w:val="both"/>
        <w:rPr>
          <w:rFonts w:ascii="Faruma" w:hAnsi="Faruma" w:cs="Faruma"/>
          <w:lang w:bidi="dv-MV"/>
        </w:rPr>
      </w:pPr>
      <w:r w:rsidRPr="007E31E2">
        <w:rPr>
          <w:rFonts w:ascii="Faruma" w:hAnsi="Faruma" w:cs="Faruma" w:hint="cs"/>
          <w:rtl/>
          <w:lang w:bidi="dv-MV"/>
        </w:rPr>
        <w:t>އެޑިޝަނަލް އިންފޮރމޭޝަންސް (ޓެބް ފޯމް ތައް) ފޯމް ނަންބަރ 1،2،3،4،5،6</w:t>
      </w:r>
      <w:r w:rsidRPr="007E31E2">
        <w:rPr>
          <w:rFonts w:ascii="Faruma" w:hAnsi="Faruma" w:cs="Faruma"/>
          <w:lang w:bidi="dv-MV"/>
        </w:rPr>
        <w:t xml:space="preserve"> </w:t>
      </w:r>
      <w:r w:rsidRPr="007E31E2">
        <w:rPr>
          <w:rFonts w:ascii="Faruma" w:hAnsi="Faruma" w:cs="Faruma" w:hint="cs"/>
          <w:rtl/>
          <w:lang w:bidi="dv-MV"/>
        </w:rPr>
        <w:t xml:space="preserve"> އަށް.</w:t>
      </w:r>
    </w:p>
    <w:p w14:paraId="5B5A0748" w14:textId="4A26C0C0" w:rsidR="00453308" w:rsidRDefault="00453308" w:rsidP="00453308">
      <w:pPr>
        <w:pStyle w:val="ListParagraph"/>
        <w:numPr>
          <w:ilvl w:val="1"/>
          <w:numId w:val="39"/>
        </w:numPr>
        <w:bidi/>
        <w:ind w:left="515" w:hanging="540"/>
        <w:jc w:val="both"/>
        <w:rPr>
          <w:rFonts w:ascii="Faruma" w:hAnsi="Faruma" w:cs="Faruma"/>
          <w:lang w:bidi="dv-MV"/>
        </w:rPr>
      </w:pPr>
      <w:r w:rsidRPr="005E227B">
        <w:rPr>
          <w:rFonts w:ascii="Faruma" w:hAnsi="Faruma" w:cs="Faruma" w:hint="cs"/>
          <w:rtl/>
          <w:lang w:bidi="dv-MV"/>
        </w:rPr>
        <w:t>ޖީ</w:t>
      </w:r>
      <w:r w:rsidRPr="005E227B">
        <w:rPr>
          <w:rFonts w:ascii="Faruma" w:hAnsi="Faruma" w:cs="Faruma"/>
          <w:rtl/>
          <w:lang w:bidi="dv-MV"/>
        </w:rPr>
        <w:t>.</w:t>
      </w:r>
      <w:r w:rsidRPr="005E227B">
        <w:rPr>
          <w:rFonts w:ascii="Faruma" w:hAnsi="Faruma" w:cs="Faruma" w:hint="cs"/>
          <w:rtl/>
          <w:lang w:bidi="dv-MV"/>
        </w:rPr>
        <w:t>އެސް</w:t>
      </w:r>
      <w:r w:rsidRPr="005E227B">
        <w:rPr>
          <w:rFonts w:ascii="Faruma" w:hAnsi="Faruma" w:cs="Faruma"/>
          <w:rtl/>
          <w:lang w:bidi="dv-MV"/>
        </w:rPr>
        <w:t>.ޓީ ރަޖިސްޓް</w:t>
      </w:r>
      <w:r w:rsidR="003A427D">
        <w:rPr>
          <w:rFonts w:ascii="Faruma" w:hAnsi="Faruma" w:cs="Faruma" w:hint="cs"/>
          <w:rtl/>
          <w:lang w:bidi="dv-MV"/>
        </w:rPr>
        <w:t>ރީ ކޮށްފައިވާ ފަރާތްތަކުން ޖީއެސްޓީ ރަޖިސްޓްރޭޝަން</w:t>
      </w:r>
      <w:r w:rsidRPr="005E227B">
        <w:rPr>
          <w:rFonts w:ascii="Faruma" w:hAnsi="Faruma" w:cs="Faruma"/>
          <w:rtl/>
          <w:lang w:bidi="dv-MV"/>
        </w:rPr>
        <w:t xml:space="preserve"> ސަރޓިފިކެޓް</w:t>
      </w:r>
      <w:r w:rsidRPr="005E227B">
        <w:rPr>
          <w:rFonts w:ascii="Faruma" w:hAnsi="Faruma" w:cs="Faruma" w:hint="cs"/>
          <w:rtl/>
          <w:lang w:bidi="dv-MV"/>
        </w:rPr>
        <w:t>ގެ ކޮޕީ</w:t>
      </w:r>
      <w:r w:rsidRPr="005E227B">
        <w:rPr>
          <w:rFonts w:ascii="Faruma" w:hAnsi="Faruma" w:cs="Faruma"/>
          <w:lang w:bidi="dv-MV"/>
        </w:rPr>
        <w:t>.</w:t>
      </w:r>
      <w:r w:rsidRPr="005E227B">
        <w:rPr>
          <w:rFonts w:ascii="Faruma" w:hAnsi="Faruma" w:cs="Faruma" w:hint="cs"/>
          <w:rtl/>
          <w:lang w:bidi="dv-MV"/>
        </w:rPr>
        <w:t xml:space="preserve"> </w:t>
      </w:r>
    </w:p>
    <w:p w14:paraId="61CC9C2A" w14:textId="77777777" w:rsidR="00453308" w:rsidRDefault="00453308" w:rsidP="00453308">
      <w:pPr>
        <w:pStyle w:val="ListParagraph"/>
        <w:numPr>
          <w:ilvl w:val="1"/>
          <w:numId w:val="39"/>
        </w:numPr>
        <w:bidi/>
        <w:ind w:left="515" w:hanging="540"/>
        <w:jc w:val="both"/>
        <w:rPr>
          <w:rFonts w:ascii="Faruma" w:hAnsi="Faruma" w:cs="Faruma"/>
          <w:lang w:bidi="dv-MV"/>
        </w:rPr>
      </w:pPr>
      <w:r w:rsidRPr="005E227B">
        <w:rPr>
          <w:rFonts w:ascii="Faruma" w:hAnsi="Faruma" w:cs="Faruma" w:hint="cs"/>
          <w:rtl/>
          <w:lang w:bidi="dv-MV"/>
        </w:rPr>
        <w:t>އެސް.އެމް.އީ ރަޖިސްޓްރޭޝަން</w:t>
      </w:r>
      <w:r w:rsidRPr="005E227B">
        <w:rPr>
          <w:rFonts w:ascii="Faruma" w:hAnsi="Faruma" w:cs="Faruma"/>
          <w:lang w:bidi="dv-MV"/>
        </w:rPr>
        <w:t xml:space="preserve"> </w:t>
      </w:r>
      <w:r w:rsidRPr="005E227B">
        <w:rPr>
          <w:rFonts w:ascii="Faruma" w:hAnsi="Faruma" w:cs="Faruma" w:hint="cs"/>
          <w:rtl/>
          <w:lang w:bidi="dv-MV"/>
        </w:rPr>
        <w:t>ގެ ކޮޕީ.</w:t>
      </w:r>
    </w:p>
    <w:p w14:paraId="018FE93A" w14:textId="03E9CFE6" w:rsidR="00453308" w:rsidRPr="002E490D" w:rsidRDefault="00453308" w:rsidP="00453308">
      <w:pPr>
        <w:pStyle w:val="ListParagraph"/>
        <w:numPr>
          <w:ilvl w:val="1"/>
          <w:numId w:val="39"/>
        </w:numPr>
        <w:bidi/>
        <w:ind w:left="515" w:hanging="540"/>
        <w:jc w:val="both"/>
        <w:rPr>
          <w:rFonts w:ascii="Faruma" w:hAnsi="Faruma" w:cs="Faruma"/>
          <w:lang w:bidi="dv-MV"/>
        </w:rPr>
      </w:pPr>
      <w:r w:rsidRPr="002E490D">
        <w:rPr>
          <w:rFonts w:ascii="Faruma" w:hAnsi="Faruma" w:cs="Faruma" w:hint="cs"/>
          <w:rtl/>
          <w:lang w:bidi="dv-MV"/>
        </w:rPr>
        <w:t>ޓެކްސް ކްލެއަރެންސް ރިޕޯރޓް (ހުށަހަޅާ ތާރީޚަށް 3 މަސް ހަމަނުވާ).</w:t>
      </w:r>
    </w:p>
    <w:p w14:paraId="693827A8" w14:textId="713BC855" w:rsidR="00F60604" w:rsidRPr="002E490D" w:rsidRDefault="001A657E" w:rsidP="00B8063B">
      <w:pPr>
        <w:pStyle w:val="ListParagraph"/>
        <w:numPr>
          <w:ilvl w:val="1"/>
          <w:numId w:val="39"/>
        </w:numPr>
        <w:bidi/>
        <w:jc w:val="both"/>
        <w:rPr>
          <w:rFonts w:ascii="Faruma" w:hAnsi="Faruma" w:cs="Faruma"/>
          <w:lang w:bidi="dv-MV"/>
        </w:rPr>
      </w:pPr>
      <w:r w:rsidRPr="002E490D">
        <w:rPr>
          <w:rFonts w:ascii="Faruma" w:hAnsi="Faruma" w:cs="Faruma" w:hint="cs"/>
          <w:rtl/>
          <w:lang w:bidi="dv-MV"/>
        </w:rPr>
        <w:t xml:space="preserve">މި ޕްރޮޖެކްޓުގެ </w:t>
      </w:r>
      <w:r w:rsidR="00F54500">
        <w:rPr>
          <w:rFonts w:ascii="Faruma" w:hAnsi="Faruma" w:cs="Faruma" w:hint="cs"/>
          <w:rtl/>
          <w:lang w:bidi="dv-MV"/>
        </w:rPr>
        <w:t xml:space="preserve">އަގު </w:t>
      </w:r>
      <w:r w:rsidR="00F54500">
        <w:rPr>
          <w:rFonts w:ascii="Faruma" w:hAnsi="Faruma" w:cs="Faruma"/>
          <w:lang w:bidi="dv-MV"/>
        </w:rPr>
        <w:t>500,000.00</w:t>
      </w:r>
      <w:r w:rsidR="00F54500">
        <w:rPr>
          <w:rFonts w:ascii="Faruma" w:hAnsi="Faruma" w:cs="Faruma" w:hint="cs"/>
          <w:rtl/>
          <w:lang w:bidi="dv-MV"/>
        </w:rPr>
        <w:t xml:space="preserve">ރ (ފަސްލައްކަ) އަށް ވުރެ ބޮޑު ވާނަމަ އަގުގެ %1 (އެކެއް އިންސައްތަ) އަށްވާ </w:t>
      </w:r>
      <w:r w:rsidR="00F54500" w:rsidRPr="002E490D">
        <w:rPr>
          <w:rFonts w:ascii="Faruma" w:hAnsi="Faruma" w:cs="Faruma" w:hint="cs"/>
          <w:rtl/>
          <w:lang w:bidi="dv-MV"/>
        </w:rPr>
        <w:t xml:space="preserve">ބިޑް ސެކިޔުރިޓީ / އިންޝުއަރެންސް ބޮންޑެއް ހުށަހަޅަން ވާނެއެވެ. </w:t>
      </w:r>
      <w:r w:rsidR="00F54500">
        <w:rPr>
          <w:rFonts w:ascii="Faruma" w:hAnsi="Faruma" w:cs="Faruma" w:hint="cs"/>
          <w:rtl/>
          <w:lang w:bidi="dv-MV"/>
        </w:rPr>
        <w:t xml:space="preserve"> </w:t>
      </w:r>
      <w:r w:rsidR="008C55B3" w:rsidRPr="002E490D">
        <w:rPr>
          <w:rFonts w:ascii="Faruma" w:hAnsi="Faruma" w:cs="Faruma" w:hint="cs"/>
          <w:rtl/>
          <w:lang w:bidi="dv-MV"/>
        </w:rPr>
        <w:t xml:space="preserve">މި ސެކިޔުރިޓީ </w:t>
      </w:r>
      <w:r w:rsidR="00BA315C" w:rsidRPr="002E490D">
        <w:rPr>
          <w:rFonts w:ascii="Faruma" w:hAnsi="Faruma" w:cs="Faruma" w:hint="cs"/>
          <w:rtl/>
          <w:lang w:bidi="dv-MV"/>
        </w:rPr>
        <w:t>ވާންވާނީ</w:t>
      </w:r>
      <w:r w:rsidR="00E266D9" w:rsidRPr="002E490D">
        <w:rPr>
          <w:rFonts w:ascii="Faruma" w:hAnsi="Faruma" w:cs="Faruma" w:hint="cs"/>
          <w:rtl/>
          <w:lang w:bidi="dv-MV"/>
        </w:rPr>
        <w:t xml:space="preserve"> ދިވެހިރާއްޖޭގައި ޤާއިމް ވެފައިވާ ބޭންކަކުން ނުވަތަ ފައިނޭންޝިއަލް އިންސްޓްޓިޔުޓަކުން </w:t>
      </w:r>
      <w:r w:rsidR="0058482A" w:rsidRPr="002E490D">
        <w:rPr>
          <w:rFonts w:ascii="Faruma" w:hAnsi="Faruma" w:cs="Faruma" w:hint="cs"/>
          <w:rtl/>
          <w:lang w:bidi="dv-MV"/>
        </w:rPr>
        <w:t xml:space="preserve">މި ޕްރޮޖެކްޓަކަށް ދޫކޮށްފައިވާ </w:t>
      </w:r>
      <w:r w:rsidR="00BF3D24" w:rsidRPr="002E490D">
        <w:rPr>
          <w:rFonts w:ascii="Faruma" w:hAnsi="Faruma" w:cs="Faruma" w:hint="cs"/>
          <w:rtl/>
          <w:lang w:bidi="dv-MV"/>
        </w:rPr>
        <w:t>ގެރެންޓީ</w:t>
      </w:r>
      <w:r w:rsidR="00187930" w:rsidRPr="002E490D">
        <w:rPr>
          <w:rFonts w:ascii="Faruma" w:hAnsi="Faruma" w:cs="Faruma" w:hint="cs"/>
          <w:rtl/>
          <w:lang w:bidi="dv-MV"/>
        </w:rPr>
        <w:t xml:space="preserve"> އަކަ</w:t>
      </w:r>
      <w:r w:rsidR="00D97279" w:rsidRPr="002E490D">
        <w:rPr>
          <w:rFonts w:ascii="Faruma" w:hAnsi="Faruma" w:cs="Faruma" w:hint="cs"/>
          <w:rtl/>
          <w:lang w:bidi="dv-MV"/>
        </w:rPr>
        <w:t>ށެވެ.</w:t>
      </w:r>
      <w:r w:rsidR="00FA68EE" w:rsidRPr="002E490D">
        <w:rPr>
          <w:rFonts w:ascii="Faruma" w:hAnsi="Faruma" w:cs="Faruma" w:hint="cs"/>
          <w:rtl/>
          <w:lang w:bidi="dv-MV"/>
        </w:rPr>
        <w:t xml:space="preserve"> ބިޑ</w:t>
      </w:r>
      <w:r w:rsidR="000127B4" w:rsidRPr="002E490D">
        <w:rPr>
          <w:rFonts w:ascii="Faruma" w:hAnsi="Faruma" w:cs="Faruma" w:hint="cs"/>
          <w:rtl/>
          <w:lang w:bidi="dv-MV"/>
        </w:rPr>
        <w:t>ް</w:t>
      </w:r>
      <w:r w:rsidR="00FA68EE" w:rsidRPr="002E490D">
        <w:rPr>
          <w:rFonts w:ascii="Faruma" w:hAnsi="Faruma" w:cs="Faruma" w:hint="cs"/>
          <w:rtl/>
          <w:lang w:bidi="dv-MV"/>
        </w:rPr>
        <w:t xml:space="preserve"> ސެކިޔުރިޓީ ހުށަހަޅުއްވަން ވާނީ މިއާއި އެކު ގައިވާ ބިޑް ސެކިޔުރިޓީ ފޯމެޓަށެވެ.</w:t>
      </w:r>
      <w:r w:rsidR="00421B0D" w:rsidRPr="002E490D">
        <w:rPr>
          <w:rFonts w:ascii="Faruma" w:hAnsi="Faruma" w:cs="Faruma" w:hint="cs"/>
          <w:rtl/>
          <w:lang w:bidi="dv-MV"/>
        </w:rPr>
        <w:t xml:space="preserve"> މިނޫން ފޯމެޓަކަށް ހުށަހަޅާ ބިޑް ސެކިޔުރިޓީ ބަލައިނުގަނެވ</w:t>
      </w:r>
      <w:r w:rsidR="00196FF1" w:rsidRPr="002E490D">
        <w:rPr>
          <w:rFonts w:ascii="Faruma" w:hAnsi="Faruma" w:cs="Faruma" w:hint="cs"/>
          <w:rtl/>
          <w:lang w:bidi="dv-MV"/>
        </w:rPr>
        <w:t>ޭއެވެ. އަދި ބިޑާއި އެކު ބިޑް ސެ</w:t>
      </w:r>
      <w:r w:rsidR="00421B0D" w:rsidRPr="002E490D">
        <w:rPr>
          <w:rFonts w:ascii="Faruma" w:hAnsi="Faruma" w:cs="Faruma" w:hint="cs"/>
          <w:rtl/>
          <w:lang w:bidi="dv-MV"/>
        </w:rPr>
        <w:t>ކިޔުރިޓީ ހުށަހަޅުއްވާފައި ނުވާނަމަ އެބިޑެއް ބ</w:t>
      </w:r>
      <w:r w:rsidR="00B70472" w:rsidRPr="002E490D">
        <w:rPr>
          <w:rFonts w:ascii="Faruma" w:hAnsi="Faruma" w:cs="Faruma" w:hint="cs"/>
          <w:rtl/>
          <w:lang w:bidi="dv-MV"/>
        </w:rPr>
        <w:t>ާޠިލް ވާނެއެވެ.</w:t>
      </w:r>
      <w:r w:rsidR="00716BBC" w:rsidRPr="002E490D">
        <w:rPr>
          <w:rFonts w:ascii="Faruma" w:hAnsi="Faruma" w:cs="Faruma"/>
          <w:lang w:bidi="dv-MV"/>
        </w:rPr>
        <w:t xml:space="preserve"> </w:t>
      </w:r>
    </w:p>
    <w:p w14:paraId="68CE0C74" w14:textId="77777777" w:rsidR="003C6DE6" w:rsidRPr="00716BBC" w:rsidRDefault="003C6DE6" w:rsidP="003C6DE6">
      <w:pPr>
        <w:pStyle w:val="ListParagraph"/>
        <w:bidi/>
        <w:ind w:left="360"/>
        <w:jc w:val="both"/>
        <w:rPr>
          <w:rFonts w:ascii="Faruma" w:hAnsi="Faruma" w:cs="Faruma"/>
          <w:lang w:bidi="dv-MV"/>
        </w:rPr>
      </w:pPr>
    </w:p>
    <w:p w14:paraId="25D6AE94" w14:textId="50323B4D" w:rsidR="00421B0D" w:rsidRPr="002E490D" w:rsidRDefault="00B70472" w:rsidP="00D75BF1">
      <w:pPr>
        <w:bidi/>
        <w:ind w:left="425"/>
        <w:jc w:val="both"/>
        <w:rPr>
          <w:rFonts w:ascii="Faruma" w:eastAsia="Times New Roman" w:hAnsi="Faruma" w:cs="Faruma"/>
          <w:sz w:val="22"/>
          <w:szCs w:val="22"/>
          <w:lang w:val="en-US" w:eastAsia="en-US" w:bidi="dv-MV"/>
        </w:rPr>
      </w:pPr>
      <w:r w:rsidRPr="002E490D">
        <w:rPr>
          <w:rFonts w:ascii="Faruma" w:eastAsia="Times New Roman" w:hAnsi="Faruma" w:cs="Faruma" w:hint="cs"/>
          <w:sz w:val="22"/>
          <w:szCs w:val="22"/>
          <w:rtl/>
          <w:lang w:val="en-US" w:eastAsia="en-US" w:bidi="dv-MV"/>
        </w:rPr>
        <w:t xml:space="preserve">ބިޑް ސެކިޔުރިޓީގެ މުއްދަތަކީ ބިޑް ހުޅުވާ ތާރީޚުން ފެށިގެން </w:t>
      </w:r>
      <w:r w:rsidR="00D75BF1" w:rsidRPr="002E490D">
        <w:rPr>
          <w:rFonts w:ascii="Faruma" w:eastAsia="Times New Roman" w:hAnsi="Faruma" w:cs="Faruma" w:hint="cs"/>
          <w:sz w:val="22"/>
          <w:szCs w:val="22"/>
          <w:rtl/>
          <w:lang w:val="en-US" w:eastAsia="en-US" w:bidi="dv-MV"/>
        </w:rPr>
        <w:t>148</w:t>
      </w:r>
      <w:r w:rsidRPr="002E490D">
        <w:rPr>
          <w:rFonts w:ascii="Faruma" w:eastAsia="Times New Roman" w:hAnsi="Faruma" w:cs="Faruma" w:hint="cs"/>
          <w:sz w:val="22"/>
          <w:szCs w:val="22"/>
          <w:rtl/>
          <w:lang w:val="en-US" w:eastAsia="en-US" w:bidi="dv-MV"/>
        </w:rPr>
        <w:t xml:space="preserve"> (ސަތޭކަ</w:t>
      </w:r>
      <w:r w:rsidR="00D75BF1" w:rsidRPr="002E490D">
        <w:rPr>
          <w:rFonts w:ascii="Faruma" w:eastAsia="Times New Roman" w:hAnsi="Faruma" w:cs="Faruma" w:hint="cs"/>
          <w:sz w:val="22"/>
          <w:szCs w:val="22"/>
          <w:rtl/>
          <w:lang w:val="en-US" w:eastAsia="en-US" w:bidi="dv-MV"/>
        </w:rPr>
        <w:t xml:space="preserve"> ސާޅީސް އަށެއް</w:t>
      </w:r>
      <w:r w:rsidRPr="002E490D">
        <w:rPr>
          <w:rFonts w:ascii="Faruma" w:eastAsia="Times New Roman" w:hAnsi="Faruma" w:cs="Faruma" w:hint="cs"/>
          <w:sz w:val="22"/>
          <w:szCs w:val="22"/>
          <w:rtl/>
          <w:lang w:val="en-US" w:eastAsia="en-US" w:bidi="dv-MV"/>
        </w:rPr>
        <w:t>) ދުވަހެވެ.</w:t>
      </w:r>
    </w:p>
    <w:p w14:paraId="406DA6A7" w14:textId="375F04CF" w:rsidR="00593066" w:rsidRPr="002E490D" w:rsidRDefault="00593066" w:rsidP="00593066">
      <w:pPr>
        <w:bidi/>
        <w:ind w:left="425"/>
        <w:jc w:val="both"/>
        <w:rPr>
          <w:rFonts w:ascii="Faruma" w:eastAsia="Times New Roman" w:hAnsi="Faruma" w:cs="Faruma"/>
          <w:sz w:val="22"/>
          <w:szCs w:val="22"/>
          <w:rtl/>
          <w:lang w:val="en-US" w:eastAsia="en-US" w:bidi="dv-MV"/>
        </w:rPr>
      </w:pPr>
      <w:r w:rsidRPr="002E490D">
        <w:rPr>
          <w:rFonts w:ascii="Faruma" w:eastAsia="Times New Roman" w:hAnsi="Faruma" w:cs="Faruma" w:hint="cs"/>
          <w:sz w:val="22"/>
          <w:szCs w:val="22"/>
          <w:rtl/>
          <w:lang w:val="en-US" w:eastAsia="en-US" w:bidi="dv-MV"/>
        </w:rPr>
        <w:t xml:space="preserve">ބިޑް ސެކިޔުރިޓީ އަނބުރާ ދޫކުރުމަށް ހަމަޖެހިފައި ވަނީ </w:t>
      </w:r>
      <w:r w:rsidR="0008327A" w:rsidRPr="002E490D">
        <w:rPr>
          <w:rFonts w:ascii="Faruma" w:eastAsia="Times New Roman" w:hAnsi="Faruma" w:cs="Faruma" w:hint="cs"/>
          <w:sz w:val="22"/>
          <w:szCs w:val="22"/>
          <w:rtl/>
          <w:lang w:val="en-US" w:eastAsia="en-US" w:bidi="dv-MV"/>
        </w:rPr>
        <w:t xml:space="preserve">ކޮންޓްރެކްޓް </w:t>
      </w:r>
      <w:r w:rsidRPr="002E490D">
        <w:rPr>
          <w:rFonts w:ascii="Faruma" w:eastAsia="Times New Roman" w:hAnsi="Faruma" w:cs="Faruma" w:hint="cs"/>
          <w:sz w:val="22"/>
          <w:szCs w:val="22"/>
          <w:rtl/>
          <w:lang w:val="en-US" w:eastAsia="en-US" w:bidi="dv-MV"/>
        </w:rPr>
        <w:t>އެވާރޑް ކުރުމުން</w:t>
      </w:r>
      <w:r w:rsidR="007119C5" w:rsidRPr="002E490D">
        <w:rPr>
          <w:rFonts w:ascii="Faruma" w:eastAsia="Times New Roman" w:hAnsi="Faruma" w:cs="Faruma" w:hint="cs"/>
          <w:sz w:val="22"/>
          <w:szCs w:val="22"/>
          <w:rtl/>
          <w:lang w:val="en-US" w:eastAsia="en-US" w:bidi="dv-MV"/>
        </w:rPr>
        <w:t>ނެވެ.</w:t>
      </w:r>
      <w:r w:rsidR="00F025DC" w:rsidRPr="002E490D">
        <w:rPr>
          <w:rFonts w:ascii="Faruma" w:eastAsia="Times New Roman" w:hAnsi="Faruma" w:cs="Faruma" w:hint="cs"/>
          <w:sz w:val="22"/>
          <w:szCs w:val="22"/>
          <w:rtl/>
          <w:lang w:val="en-US" w:eastAsia="en-US" w:bidi="dv-MV"/>
        </w:rPr>
        <w:t xml:space="preserve"> އަދި ބިޑް އެވާރޑް ކުރެވޭ ފަރާތަށް ބިޑް ސެކިޔުރިޓީ ދޫކުރެވޭނީ </w:t>
      </w:r>
      <w:r w:rsidR="0071032F" w:rsidRPr="002E490D">
        <w:rPr>
          <w:rFonts w:ascii="Faruma" w:eastAsia="Times New Roman" w:hAnsi="Faruma" w:cs="Faruma" w:hint="cs"/>
          <w:sz w:val="22"/>
          <w:szCs w:val="22"/>
          <w:rtl/>
          <w:lang w:val="en-US" w:eastAsia="en-US" w:bidi="dv-MV"/>
        </w:rPr>
        <w:t>ޕާރފޯރމަންސް ސެކިޔުރިޓީ ހުށަހެޅުމުންނެވެ.</w:t>
      </w:r>
    </w:p>
    <w:p w14:paraId="1B2BDD8B" w14:textId="3EA925A1" w:rsidR="00857F84" w:rsidRPr="002E490D" w:rsidRDefault="004E4783" w:rsidP="00857F84">
      <w:pPr>
        <w:pStyle w:val="ListParagraph"/>
        <w:numPr>
          <w:ilvl w:val="1"/>
          <w:numId w:val="39"/>
        </w:numPr>
        <w:bidi/>
        <w:jc w:val="both"/>
        <w:rPr>
          <w:rFonts w:ascii="Faruma" w:hAnsi="Faruma" w:cs="Faruma"/>
          <w:lang w:bidi="dv-MV"/>
        </w:rPr>
      </w:pPr>
      <w:r w:rsidRPr="002E490D">
        <w:rPr>
          <w:rFonts w:ascii="Faruma" w:hAnsi="Faruma" w:cs="Faruma" w:hint="cs"/>
          <w:rtl/>
          <w:lang w:bidi="dv-MV"/>
        </w:rPr>
        <w:t>ބިޑް އެވާރޑް ކުރާ ފަރާތު</w:t>
      </w:r>
      <w:r w:rsidR="00CD5142">
        <w:rPr>
          <w:rFonts w:ascii="Faruma" w:hAnsi="Faruma" w:cs="Faruma" w:hint="cs"/>
          <w:rtl/>
          <w:lang w:bidi="dv-MV"/>
        </w:rPr>
        <w:t xml:space="preserve">ގެ އަގު </w:t>
      </w:r>
      <w:r w:rsidR="00CD5142">
        <w:rPr>
          <w:rFonts w:ascii="Faruma" w:hAnsi="Faruma" w:cs="Faruma"/>
          <w:lang w:bidi="dv-MV"/>
        </w:rPr>
        <w:t>500,000.00</w:t>
      </w:r>
      <w:r w:rsidR="00CD5142">
        <w:rPr>
          <w:rFonts w:ascii="Faruma" w:hAnsi="Faruma" w:cs="Faruma" w:hint="cs"/>
          <w:rtl/>
          <w:lang w:bidi="dv-MV"/>
        </w:rPr>
        <w:t xml:space="preserve">ރ ( ފަސްލައްކަ) އަށް ވުރެ ބޮޑު ވާނަމަ </w:t>
      </w:r>
      <w:r w:rsidRPr="002E490D">
        <w:rPr>
          <w:rFonts w:ascii="Faruma" w:hAnsi="Faruma" w:cs="Faruma" w:hint="cs"/>
          <w:rtl/>
          <w:lang w:bidi="dv-MV"/>
        </w:rPr>
        <w:t xml:space="preserve">ކޮންޓްރެކްޓް އަގުގެ 5 އިންސައްތައިގެ ޕާރފޯމަންސް ސެކިޔުރިޓީ އެއް ހުށަހަޅުއްވަން ވާނެއެވެ. </w:t>
      </w:r>
      <w:r w:rsidR="00857F84" w:rsidRPr="002E490D">
        <w:rPr>
          <w:rFonts w:ascii="Faruma" w:hAnsi="Faruma" w:cs="Faruma" w:hint="cs"/>
          <w:rtl/>
          <w:lang w:bidi="dv-MV"/>
        </w:rPr>
        <w:t>މި ސެކިޔުރިޓީ ވާންވާނީ ދިވެހިރާއްޖޭގައި ޤާއިމް ވެފައިވާ ބޭންކަކުން ނުވަތަ ފައިނޭންޝިއަލް އިންސްޓްޓިޔުޓަކުން މި ޕްރޮޖެކްޓަކަށް ދޫކޮށްފައިވާ ގެރެންޓީ</w:t>
      </w:r>
      <w:r w:rsidR="00187930" w:rsidRPr="002E490D">
        <w:rPr>
          <w:rFonts w:ascii="Faruma" w:hAnsi="Faruma" w:cs="Faruma" w:hint="cs"/>
          <w:rtl/>
          <w:lang w:bidi="dv-MV"/>
        </w:rPr>
        <w:t xml:space="preserve"> އަކަށް</w:t>
      </w:r>
      <w:r w:rsidR="00857F84" w:rsidRPr="002E490D">
        <w:rPr>
          <w:rFonts w:ascii="Faruma" w:hAnsi="Faruma" w:cs="Faruma" w:hint="cs"/>
          <w:rtl/>
          <w:lang w:bidi="dv-MV"/>
        </w:rPr>
        <w:t xml:space="preserve"> </w:t>
      </w:r>
      <w:r w:rsidR="00261498" w:rsidRPr="002E490D">
        <w:rPr>
          <w:rFonts w:ascii="Faruma" w:hAnsi="Faruma" w:cs="Faruma" w:hint="cs"/>
          <w:rtl/>
          <w:lang w:bidi="dv-MV"/>
        </w:rPr>
        <w:t>އަކަށެވެ.</w:t>
      </w:r>
      <w:r w:rsidR="00C27D96" w:rsidRPr="002E490D">
        <w:rPr>
          <w:rFonts w:ascii="Faruma" w:hAnsi="Faruma" w:cs="Faruma" w:hint="cs"/>
          <w:rtl/>
          <w:lang w:bidi="dv-MV"/>
        </w:rPr>
        <w:t xml:space="preserve"> </w:t>
      </w:r>
      <w:r w:rsidR="00D366EB" w:rsidRPr="002E490D">
        <w:rPr>
          <w:rFonts w:ascii="Faruma" w:hAnsi="Faruma" w:cs="Faruma" w:hint="cs"/>
          <w:rtl/>
          <w:lang w:bidi="dv-MV"/>
        </w:rPr>
        <w:t xml:space="preserve">ޕާރފޯމަންސް ސެކިޔުރިޓީ ހުށަހަޅުއްވަން ވާނީ މިއާއި އެކު ގައިވާ ޕާރފޯރމަންސް ސެކިޔުރިޓީ ފޯމެޓަށެވެ. މިނޫން ފޯމެޓަކަށް ހުށަހަޅާ </w:t>
      </w:r>
      <w:r w:rsidR="00A728E6" w:rsidRPr="002E490D">
        <w:rPr>
          <w:rFonts w:ascii="Faruma" w:hAnsi="Faruma" w:cs="Faruma" w:hint="cs"/>
          <w:rtl/>
          <w:lang w:bidi="dv-MV"/>
        </w:rPr>
        <w:t>ޕާރފޯމަންސް</w:t>
      </w:r>
      <w:r w:rsidR="00D366EB" w:rsidRPr="002E490D">
        <w:rPr>
          <w:rFonts w:ascii="Faruma" w:hAnsi="Faruma" w:cs="Faruma" w:hint="cs"/>
          <w:rtl/>
          <w:lang w:bidi="dv-MV"/>
        </w:rPr>
        <w:t xml:space="preserve"> ސެކިޔުރިޓީ ބަލައިނުގަނެވޭއެވެ.</w:t>
      </w:r>
    </w:p>
    <w:p w14:paraId="02459804" w14:textId="6697F1E4" w:rsidR="006244D9" w:rsidRPr="00756532" w:rsidRDefault="006244D9" w:rsidP="003A427D">
      <w:pPr>
        <w:bidi/>
        <w:jc w:val="both"/>
        <w:rPr>
          <w:rFonts w:ascii="Faruma" w:hAnsi="Faruma" w:cs="Faruma"/>
          <w:lang w:bidi="dv-MV"/>
        </w:rPr>
      </w:pPr>
    </w:p>
    <w:p w14:paraId="0C33CF7F" w14:textId="77777777" w:rsidR="00014FBE" w:rsidRPr="00F4616E" w:rsidRDefault="007A6FF2" w:rsidP="00F4616E">
      <w:pPr>
        <w:bidi/>
        <w:jc w:val="both"/>
        <w:rPr>
          <w:rFonts w:ascii="Faruma" w:hAnsi="Faruma" w:cs="Faruma"/>
          <w:lang w:bidi="dv-MV"/>
        </w:rPr>
      </w:pPr>
      <w:r w:rsidRPr="00F4616E">
        <w:rPr>
          <w:rFonts w:ascii="Faruma" w:hAnsi="Faruma" w:cs="Faruma" w:hint="cs"/>
          <w:rtl/>
          <w:lang w:bidi="dv-MV"/>
        </w:rPr>
        <w:t>ކޮންޓްރެކްޓަރ</w:t>
      </w:r>
      <w:r w:rsidRPr="00F4616E">
        <w:rPr>
          <w:rFonts w:ascii="Faruma" w:hAnsi="Faruma" w:cs="Faruma"/>
          <w:rtl/>
          <w:lang w:bidi="dv-MV"/>
        </w:rPr>
        <w:t xml:space="preserve"> </w:t>
      </w:r>
      <w:r w:rsidRPr="00F4616E">
        <w:rPr>
          <w:rFonts w:ascii="Faruma" w:hAnsi="Faruma" w:cs="Faruma" w:hint="cs"/>
          <w:rtl/>
          <w:lang w:bidi="dv-MV"/>
        </w:rPr>
        <w:t>ހުށަހަޅުއްވާފައިވާ</w:t>
      </w:r>
      <w:r w:rsidRPr="00F4616E">
        <w:rPr>
          <w:rFonts w:ascii="Faruma" w:hAnsi="Faruma" w:cs="Faruma"/>
          <w:rtl/>
          <w:lang w:bidi="dv-MV"/>
        </w:rPr>
        <w:t xml:space="preserve"> </w:t>
      </w:r>
      <w:r w:rsidRPr="00F4616E">
        <w:rPr>
          <w:rFonts w:ascii="Faruma" w:hAnsi="Faruma" w:cs="Faruma" w:hint="cs"/>
          <w:rtl/>
          <w:lang w:bidi="dv-MV"/>
        </w:rPr>
        <w:t>ޑޮކިޔުމެންޓް</w:t>
      </w:r>
      <w:r w:rsidRPr="00F4616E">
        <w:rPr>
          <w:rFonts w:ascii="Faruma" w:hAnsi="Faruma" w:cs="Faruma"/>
          <w:rtl/>
          <w:lang w:bidi="dv-MV"/>
        </w:rPr>
        <w:t xml:space="preserve"> </w:t>
      </w:r>
      <w:r w:rsidRPr="00F4616E">
        <w:rPr>
          <w:rFonts w:ascii="Faruma" w:hAnsi="Faruma" w:cs="Faruma" w:hint="cs"/>
          <w:rtl/>
          <w:lang w:bidi="dv-MV"/>
        </w:rPr>
        <w:t>ތައް</w:t>
      </w:r>
      <w:r w:rsidRPr="00F4616E">
        <w:rPr>
          <w:rFonts w:ascii="Faruma" w:hAnsi="Faruma" w:cs="Faruma"/>
          <w:rtl/>
          <w:lang w:bidi="dv-MV"/>
        </w:rPr>
        <w:t xml:space="preserve"> </w:t>
      </w:r>
      <w:r w:rsidRPr="00F4616E">
        <w:rPr>
          <w:rFonts w:ascii="Faruma" w:hAnsi="Faruma" w:cs="Faruma" w:hint="cs"/>
          <w:rtl/>
          <w:lang w:bidi="dv-MV"/>
        </w:rPr>
        <w:t>ޗެކް</w:t>
      </w:r>
      <w:r w:rsidRPr="00F4616E">
        <w:rPr>
          <w:rFonts w:ascii="Faruma" w:hAnsi="Faruma" w:cs="Faruma"/>
          <w:rtl/>
          <w:lang w:bidi="dv-MV"/>
        </w:rPr>
        <w:t xml:space="preserve"> </w:t>
      </w:r>
      <w:r w:rsidRPr="00F4616E">
        <w:rPr>
          <w:rFonts w:ascii="Faruma" w:hAnsi="Faruma" w:cs="Faruma" w:hint="cs"/>
          <w:rtl/>
          <w:lang w:bidi="dv-MV"/>
        </w:rPr>
        <w:t>ކުރާއިރު</w:t>
      </w:r>
      <w:r w:rsidRPr="00F4616E">
        <w:rPr>
          <w:rFonts w:ascii="Faruma" w:hAnsi="Faruma" w:cs="Faruma"/>
          <w:rtl/>
          <w:lang w:bidi="dv-MV"/>
        </w:rPr>
        <w:t xml:space="preserve"> ޑޮކިޔުމެންޓެއް ނުވަތަ ޑޮކިޔުމެންޓް ތަކެއް ޞައްޙަ ނޫން ކަމަށް ސާބިތު ވެއްޖެނަމަ އެ </w:t>
      </w:r>
      <w:r w:rsidR="00D0714E" w:rsidRPr="00F4616E">
        <w:rPr>
          <w:rFonts w:ascii="Faruma" w:hAnsi="Faruma" w:cs="Faruma" w:hint="cs"/>
          <w:rtl/>
          <w:lang w:bidi="dv-MV"/>
        </w:rPr>
        <w:t xml:space="preserve">ފަރާތެއްގެ </w:t>
      </w:r>
      <w:r w:rsidR="009F2428" w:rsidRPr="00F4616E">
        <w:rPr>
          <w:rFonts w:ascii="Faruma" w:hAnsi="Faruma" w:cs="Faruma"/>
          <w:rtl/>
          <w:lang w:bidi="dv-MV"/>
        </w:rPr>
        <w:t>ބިޑް ބާޠިލް ކުރެވޭނެ އެވެ</w:t>
      </w:r>
      <w:r w:rsidR="009F2428" w:rsidRPr="00F4616E">
        <w:rPr>
          <w:rFonts w:ascii="Faruma" w:hAnsi="Faruma" w:cs="Faruma" w:hint="cs"/>
          <w:rtl/>
          <w:lang w:bidi="dv-MV"/>
        </w:rPr>
        <w:t>.</w:t>
      </w:r>
    </w:p>
    <w:p w14:paraId="775510B9" w14:textId="77777777" w:rsidR="006244D9" w:rsidRDefault="006244D9" w:rsidP="006244D9">
      <w:pPr>
        <w:bidi/>
        <w:jc w:val="both"/>
        <w:rPr>
          <w:rFonts w:ascii="Faruma" w:eastAsia="Times New Roman" w:hAnsi="Faruma" w:cs="Faruma"/>
          <w:sz w:val="22"/>
          <w:szCs w:val="22"/>
          <w:rtl/>
          <w:lang w:val="en-US" w:eastAsia="en-US" w:bidi="dv-MV"/>
        </w:rPr>
      </w:pPr>
    </w:p>
    <w:p w14:paraId="3857E9F8" w14:textId="65532ECA" w:rsidR="00F54500" w:rsidRPr="00F54500" w:rsidRDefault="00CB0014" w:rsidP="00F54500">
      <w:pPr>
        <w:bidi/>
        <w:jc w:val="both"/>
        <w:rPr>
          <w:rFonts w:ascii="Faruma" w:hAnsi="Faruma" w:cs="Faruma"/>
          <w:b/>
          <w:bCs/>
          <w:rtl/>
          <w:lang w:val="en-US" w:bidi="dv-MV"/>
        </w:rPr>
      </w:pPr>
      <w:r w:rsidRPr="009F6422">
        <w:rPr>
          <w:rFonts w:ascii="Faruma" w:hAnsi="Faruma" w:cs="Faruma"/>
          <w:b/>
          <w:bCs/>
          <w:rtl/>
          <w:lang w:bidi="dv-MV"/>
        </w:rPr>
        <w:t>ބިޑް ހުށަހަޅުއްވާއިރު އައިޓަމް ނަންބަރ</w:t>
      </w:r>
      <w:r w:rsidR="00785718">
        <w:rPr>
          <w:rFonts w:ascii="Faruma" w:hAnsi="Faruma" w:cs="Faruma" w:hint="cs"/>
          <w:b/>
          <w:bCs/>
          <w:rtl/>
          <w:lang w:bidi="dv-MV"/>
        </w:rPr>
        <w:t xml:space="preserve"> </w:t>
      </w:r>
      <w:r w:rsidR="00453308">
        <w:rPr>
          <w:rFonts w:ascii="Faruma" w:hAnsi="Faruma" w:cs="Faruma"/>
          <w:b/>
          <w:bCs/>
          <w:lang w:bidi="dv-MV"/>
        </w:rPr>
        <w:t xml:space="preserve">3.1, 3.2, 3.3, 3.6, 3.7, 3.8, </w:t>
      </w:r>
      <w:r w:rsidR="00453308">
        <w:rPr>
          <w:rFonts w:ascii="Faruma" w:hAnsi="Faruma" w:cs="Faruma" w:hint="cs"/>
          <w:b/>
          <w:bCs/>
          <w:rtl/>
          <w:lang w:bidi="dv-MV"/>
        </w:rPr>
        <w:t xml:space="preserve"> އަދި 3.9</w:t>
      </w:r>
      <w:r w:rsidR="00D662E8">
        <w:rPr>
          <w:rFonts w:ascii="Faruma" w:hAnsi="Faruma" w:cs="Faruma" w:hint="cs"/>
          <w:b/>
          <w:bCs/>
          <w:rtl/>
          <w:lang w:bidi="dv-MV"/>
        </w:rPr>
        <w:t xml:space="preserve"> </w:t>
      </w:r>
      <w:r w:rsidR="006559B1">
        <w:rPr>
          <w:rFonts w:ascii="Faruma" w:hAnsi="Faruma" w:cs="Faruma" w:hint="cs"/>
          <w:b/>
          <w:bCs/>
          <w:rtl/>
          <w:lang w:bidi="dv-MV"/>
        </w:rPr>
        <w:t>ގައި</w:t>
      </w:r>
      <w:r w:rsidR="00085B60">
        <w:rPr>
          <w:rFonts w:ascii="Faruma" w:hAnsi="Faruma" w:cs="Faruma"/>
          <w:b/>
          <w:bCs/>
          <w:rtl/>
          <w:lang w:bidi="dv-MV"/>
        </w:rPr>
        <w:t xml:space="preserve"> ހިމެނޭ ހުރިހާ ޑޮކިޔުމެންޓ</w:t>
      </w:r>
      <w:r w:rsidR="009B6C83">
        <w:rPr>
          <w:rFonts w:ascii="Faruma" w:hAnsi="Faruma" w:cs="Faruma" w:hint="cs"/>
          <w:b/>
          <w:bCs/>
          <w:rtl/>
          <w:lang w:bidi="dv-MV"/>
        </w:rPr>
        <w:t xml:space="preserve">ެއް </w:t>
      </w:r>
      <w:r w:rsidRPr="009F6422">
        <w:rPr>
          <w:rFonts w:ascii="Faruma" w:hAnsi="Faruma" w:cs="Faruma"/>
          <w:b/>
          <w:bCs/>
          <w:rtl/>
          <w:lang w:bidi="dv-MV"/>
        </w:rPr>
        <w:t xml:space="preserve"> ހުށަހަޅުއްވަން ވާނެއެވެ. </w:t>
      </w:r>
      <w:r w:rsidR="0008469C">
        <w:rPr>
          <w:rFonts w:ascii="Faruma" w:hAnsi="Faruma" w:cs="Faruma" w:hint="cs"/>
          <w:b/>
          <w:bCs/>
          <w:rtl/>
          <w:lang w:bidi="dv-MV"/>
        </w:rPr>
        <w:t>އަދި އައިޓަމް ނަންބަރ 1.1 ގައި ބަޔާން ކޮށްފައިވާ ގޮތަށް ތައްގަޑު ޖަހަން ޖެހޭ ހުރިހާ ތަނެއްގައި ތައްގަޑު ޖަހަންވާނެއެވެ. މިކަންކަން ފުރިހަމަ</w:t>
      </w:r>
      <w:r w:rsidRPr="009F6422">
        <w:rPr>
          <w:rFonts w:ascii="Faruma" w:hAnsi="Faruma" w:cs="Faruma"/>
          <w:b/>
          <w:bCs/>
          <w:rtl/>
          <w:lang w:bidi="dv-MV"/>
        </w:rPr>
        <w:t xml:space="preserve"> ނުވާނަމަ އެބީލަމެއް ބާޠިލް ކުރެވޭނެއެވެ. </w:t>
      </w:r>
      <w:r w:rsidR="00F54500">
        <w:rPr>
          <w:rFonts w:ascii="Faruma" w:hAnsi="Faruma" w:cs="Faruma" w:hint="cs"/>
          <w:b/>
          <w:bCs/>
          <w:rtl/>
          <w:lang w:bidi="dv-MV"/>
        </w:rPr>
        <w:t xml:space="preserve">(3.9 ގައި ހިމެނޭ ބިޑް ސެކިޔުރިޓީ ނުވަތަ އިންޝުއަރެންސް ބޮންޑް ހުށަހަޅަން ޖެނީ ޕްރޮޖެކްޓުގެ އަގު </w:t>
      </w:r>
      <w:r w:rsidR="00F54500">
        <w:rPr>
          <w:rFonts w:ascii="Faruma" w:hAnsi="Faruma" w:cs="Faruma"/>
          <w:b/>
          <w:bCs/>
          <w:lang w:val="en-US" w:bidi="dv-MV"/>
        </w:rPr>
        <w:t>500,000.00</w:t>
      </w:r>
      <w:r w:rsidR="00F54500">
        <w:rPr>
          <w:rFonts w:ascii="Faruma" w:hAnsi="Faruma" w:cs="Faruma" w:hint="cs"/>
          <w:b/>
          <w:bCs/>
          <w:rtl/>
          <w:lang w:val="en-US" w:bidi="dv-MV"/>
        </w:rPr>
        <w:t xml:space="preserve"> ރ ( ފަސް ލައްކަ) އަށް ވުރެ މަތިން އަގު ހުށަހަޅާ ފަރާތް ތަށް އެކަނި އެވެ.</w:t>
      </w:r>
    </w:p>
    <w:p w14:paraId="1DCF60E3" w14:textId="77777777" w:rsidR="00330C48" w:rsidRDefault="00330C48" w:rsidP="00330C48">
      <w:pPr>
        <w:bidi/>
        <w:jc w:val="both"/>
        <w:rPr>
          <w:rFonts w:ascii="Faruma" w:hAnsi="Faruma" w:cs="Faruma"/>
          <w:b/>
          <w:bCs/>
          <w:rtl/>
          <w:lang w:bidi="dv-MV"/>
        </w:rPr>
      </w:pPr>
    </w:p>
    <w:p w14:paraId="238A7D0D" w14:textId="2754C215" w:rsidR="00CB0014" w:rsidRPr="009F6422" w:rsidRDefault="00CB0014" w:rsidP="001A3835">
      <w:pPr>
        <w:bidi/>
        <w:jc w:val="center"/>
        <w:rPr>
          <w:rFonts w:ascii="Faruma" w:hAnsi="Faruma" w:cs="Faruma"/>
          <w:sz w:val="22"/>
          <w:szCs w:val="22"/>
          <w:rtl/>
          <w:lang w:bidi="dv-MV"/>
        </w:rPr>
      </w:pPr>
      <w:r w:rsidRPr="009F6422">
        <w:rPr>
          <w:rFonts w:ascii="Faruma" w:hAnsi="Faruma" w:cs="Faruma"/>
          <w:sz w:val="22"/>
          <w:szCs w:val="22"/>
          <w:rtl/>
          <w:lang w:bidi="dv-MV"/>
        </w:rPr>
        <w:t>-------------------------------------</w:t>
      </w:r>
      <w:r w:rsidR="00990540">
        <w:rPr>
          <w:rFonts w:ascii="Faruma" w:hAnsi="Faruma" w:cs="Faruma" w:hint="cs"/>
          <w:sz w:val="22"/>
          <w:szCs w:val="22"/>
          <w:rtl/>
          <w:lang w:bidi="dv-MV"/>
        </w:rPr>
        <w:t xml:space="preserve"> </w:t>
      </w:r>
    </w:p>
    <w:sectPr w:rsidR="00CB0014" w:rsidRPr="009F6422" w:rsidSect="0019278D">
      <w:headerReference w:type="even" r:id="rId8"/>
      <w:footerReference w:type="default" r:id="rId9"/>
      <w:footerReference w:type="first" r:id="rId10"/>
      <w:pgSz w:w="11909" w:h="16834" w:code="9"/>
      <w:pgMar w:top="634" w:right="1152" w:bottom="274" w:left="1152" w:header="720" w:footer="389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54185E" w14:textId="77777777" w:rsidR="00071604" w:rsidRDefault="00071604">
      <w:r>
        <w:separator/>
      </w:r>
    </w:p>
  </w:endnote>
  <w:endnote w:type="continuationSeparator" w:id="0">
    <w:p w14:paraId="5E0956E8" w14:textId="77777777" w:rsidR="00071604" w:rsidRDefault="000716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_Mittey-1">
    <w:altName w:val="MV Boli"/>
    <w:charset w:val="01"/>
    <w:family w:val="auto"/>
    <w:pitch w:val="variable"/>
    <w:sig w:usb0="00000000" w:usb1="00000000" w:usb2="00000100" w:usb3="00000000" w:csb0="00000000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_Reethi">
    <w:altName w:val="MV Boli"/>
    <w:charset w:val="00"/>
    <w:family w:val="auto"/>
    <w:pitch w:val="variable"/>
    <w:sig w:usb0="00000003" w:usb1="00000000" w:usb2="000001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12074936"/>
      <w:docPartObj>
        <w:docPartGallery w:val="Page Numbers (Bottom of Page)"/>
        <w:docPartUnique/>
      </w:docPartObj>
    </w:sdtPr>
    <w:sdtEndPr/>
    <w:sdtContent>
      <w:sdt>
        <w:sdtPr>
          <w:id w:val="1410425476"/>
          <w:docPartObj>
            <w:docPartGallery w:val="Page Numbers (Top of Page)"/>
            <w:docPartUnique/>
          </w:docPartObj>
        </w:sdtPr>
        <w:sdtEndPr/>
        <w:sdtContent>
          <w:p w14:paraId="57EA37CF" w14:textId="77777777" w:rsidR="000915AF" w:rsidRDefault="000915AF" w:rsidP="000915AF">
            <w:pPr>
              <w:pStyle w:val="Footer"/>
              <w:pBdr>
                <w:top w:val="single" w:sz="4" w:space="1" w:color="auto"/>
              </w:pBdr>
              <w:jc w:val="center"/>
            </w:pPr>
            <w:r>
              <w:rPr>
                <w:sz w:val="16"/>
                <w:szCs w:val="16"/>
              </w:rPr>
              <w:t xml:space="preserve">Page </w:t>
            </w:r>
            <w:r>
              <w:rPr>
                <w:b/>
                <w:bCs/>
                <w:sz w:val="16"/>
                <w:szCs w:val="16"/>
              </w:rPr>
              <w:fldChar w:fldCharType="begin"/>
            </w:r>
            <w:r>
              <w:rPr>
                <w:b/>
                <w:bCs/>
                <w:sz w:val="16"/>
                <w:szCs w:val="16"/>
              </w:rPr>
              <w:instrText xml:space="preserve"> PAGE </w:instrText>
            </w:r>
            <w:r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sz w:val="16"/>
                <w:szCs w:val="16"/>
              </w:rPr>
              <w:t>- 1 -</w:t>
            </w:r>
            <w:r>
              <w:rPr>
                <w:b/>
                <w:bCs/>
                <w:sz w:val="16"/>
                <w:szCs w:val="16"/>
              </w:rPr>
              <w:fldChar w:fldCharType="end"/>
            </w:r>
            <w:r>
              <w:rPr>
                <w:sz w:val="16"/>
                <w:szCs w:val="16"/>
              </w:rPr>
              <w:t xml:space="preserve"> of </w:t>
            </w:r>
            <w:r>
              <w:rPr>
                <w:b/>
                <w:bCs/>
                <w:sz w:val="16"/>
                <w:szCs w:val="16"/>
              </w:rPr>
              <w:fldChar w:fldCharType="begin"/>
            </w:r>
            <w:r>
              <w:rPr>
                <w:b/>
                <w:bCs/>
                <w:sz w:val="16"/>
                <w:szCs w:val="16"/>
              </w:rPr>
              <w:instrText xml:space="preserve"> NUMPAGES  </w:instrText>
            </w:r>
            <w:r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sz w:val="16"/>
                <w:szCs w:val="16"/>
              </w:rPr>
              <w:t>2</w:t>
            </w:r>
            <w:r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2271632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88E96EC" w14:textId="0EF2031E" w:rsidR="00622CD7" w:rsidRPr="000915AF" w:rsidRDefault="000915AF" w:rsidP="000915AF">
            <w:pPr>
              <w:pStyle w:val="Footer"/>
              <w:pBdr>
                <w:top w:val="single" w:sz="4" w:space="1" w:color="auto"/>
              </w:pBdr>
              <w:jc w:val="center"/>
              <w:rPr>
                <w:rStyle w:val="PageNumber"/>
                <w:rtl/>
              </w:rPr>
            </w:pPr>
            <w:r>
              <w:rPr>
                <w:sz w:val="16"/>
                <w:szCs w:val="16"/>
              </w:rPr>
              <w:t xml:space="preserve">Page </w:t>
            </w:r>
            <w:r>
              <w:rPr>
                <w:b/>
                <w:bCs/>
                <w:sz w:val="16"/>
                <w:szCs w:val="16"/>
              </w:rPr>
              <w:fldChar w:fldCharType="begin"/>
            </w:r>
            <w:r>
              <w:rPr>
                <w:b/>
                <w:bCs/>
                <w:sz w:val="16"/>
                <w:szCs w:val="16"/>
              </w:rPr>
              <w:instrText xml:space="preserve"> PAGE </w:instrText>
            </w:r>
            <w:r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sz w:val="16"/>
                <w:szCs w:val="16"/>
              </w:rPr>
              <w:t>- 1 -</w:t>
            </w:r>
            <w:r>
              <w:rPr>
                <w:b/>
                <w:bCs/>
                <w:sz w:val="16"/>
                <w:szCs w:val="16"/>
              </w:rPr>
              <w:fldChar w:fldCharType="end"/>
            </w:r>
            <w:r>
              <w:rPr>
                <w:sz w:val="16"/>
                <w:szCs w:val="16"/>
              </w:rPr>
              <w:t xml:space="preserve"> of </w:t>
            </w:r>
            <w:r>
              <w:rPr>
                <w:b/>
                <w:bCs/>
                <w:sz w:val="16"/>
                <w:szCs w:val="16"/>
              </w:rPr>
              <w:fldChar w:fldCharType="begin"/>
            </w:r>
            <w:r>
              <w:rPr>
                <w:b/>
                <w:bCs/>
                <w:sz w:val="16"/>
                <w:szCs w:val="16"/>
              </w:rPr>
              <w:instrText xml:space="preserve"> NUMPAGES  </w:instrText>
            </w:r>
            <w:r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sz w:val="16"/>
                <w:szCs w:val="16"/>
              </w:rPr>
              <w:t>2</w:t>
            </w:r>
            <w:r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1BCEB0" w14:textId="13E1305F" w:rsidR="00071604" w:rsidRDefault="00071604">
      <w:r>
        <w:rPr>
          <w:rStyle w:val="PageNumber"/>
        </w:rPr>
        <w:fldChar w:fldCharType="begin"/>
      </w:r>
      <w:r>
        <w:rPr>
          <w:rStyle w:val="PageNumber"/>
        </w:rPr>
        <w:instrText xml:space="preserve"> NUMPAGES </w:instrText>
      </w:r>
      <w:r>
        <w:rPr>
          <w:rStyle w:val="PageNumber"/>
        </w:rPr>
        <w:fldChar w:fldCharType="separate"/>
      </w:r>
      <w:r w:rsidR="00867CD9">
        <w:rPr>
          <w:rStyle w:val="PageNumber"/>
          <w:noProof/>
        </w:rPr>
        <w:t>2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0">
    <w:p w14:paraId="591E7337" w14:textId="77777777" w:rsidR="00071604" w:rsidRDefault="000716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000BA" w14:textId="77777777" w:rsidR="00622CD7" w:rsidRDefault="00622CD7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378CAB9" w14:textId="77777777" w:rsidR="00622CD7" w:rsidRDefault="00622C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E0ECF"/>
    <w:multiLevelType w:val="hybridMultilevel"/>
    <w:tmpl w:val="D6004760"/>
    <w:lvl w:ilvl="0" w:tplc="540472A4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836004"/>
    <w:multiLevelType w:val="multilevel"/>
    <w:tmpl w:val="C33EB886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023D0FEB"/>
    <w:multiLevelType w:val="multilevel"/>
    <w:tmpl w:val="001C8E28"/>
    <w:lvl w:ilvl="0">
      <w:start w:val="16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14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2715148"/>
    <w:multiLevelType w:val="multilevel"/>
    <w:tmpl w:val="F642FF5C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029D7959"/>
    <w:multiLevelType w:val="hybridMultilevel"/>
    <w:tmpl w:val="5BDA0CDA"/>
    <w:lvl w:ilvl="0" w:tplc="94D05A94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6574B4"/>
    <w:multiLevelType w:val="multilevel"/>
    <w:tmpl w:val="45A40638"/>
    <w:lvl w:ilvl="0">
      <w:start w:val="1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13.%2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6" w15:restartNumberingAfterBreak="0">
    <w:nsid w:val="03A56E4F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7" w15:restartNumberingAfterBreak="0">
    <w:nsid w:val="06D84C99"/>
    <w:multiLevelType w:val="multilevel"/>
    <w:tmpl w:val="23EED192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0A5C2C06"/>
    <w:multiLevelType w:val="multilevel"/>
    <w:tmpl w:val="48BA92C2"/>
    <w:lvl w:ilvl="0">
      <w:start w:val="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13EE3A5C"/>
    <w:multiLevelType w:val="multilevel"/>
    <w:tmpl w:val="4DC876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1BD905B9"/>
    <w:multiLevelType w:val="multilevel"/>
    <w:tmpl w:val="B3EC0ADC"/>
    <w:lvl w:ilvl="0">
      <w:start w:val="1"/>
      <w:numFmt w:val="decimal"/>
      <w:lvlText w:val="%1-"/>
      <w:lvlJc w:val="left"/>
      <w:pPr>
        <w:tabs>
          <w:tab w:val="num" w:pos="500"/>
        </w:tabs>
        <w:ind w:left="500" w:hanging="435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145"/>
        </w:tabs>
        <w:ind w:left="1145" w:hanging="360"/>
      </w:pPr>
    </w:lvl>
    <w:lvl w:ilvl="2">
      <w:start w:val="1"/>
      <w:numFmt w:val="lowerRoman"/>
      <w:lvlText w:val="%3."/>
      <w:lvlJc w:val="right"/>
      <w:pPr>
        <w:tabs>
          <w:tab w:val="num" w:pos="1865"/>
        </w:tabs>
        <w:ind w:left="1865" w:hanging="180"/>
      </w:pPr>
    </w:lvl>
    <w:lvl w:ilvl="3">
      <w:start w:val="1"/>
      <w:numFmt w:val="decimal"/>
      <w:lvlText w:val="%4."/>
      <w:lvlJc w:val="left"/>
      <w:pPr>
        <w:tabs>
          <w:tab w:val="num" w:pos="2585"/>
        </w:tabs>
        <w:ind w:left="2585" w:hanging="360"/>
      </w:pPr>
    </w:lvl>
    <w:lvl w:ilvl="4">
      <w:start w:val="1"/>
      <w:numFmt w:val="lowerLetter"/>
      <w:lvlText w:val="%5."/>
      <w:lvlJc w:val="left"/>
      <w:pPr>
        <w:tabs>
          <w:tab w:val="num" w:pos="3305"/>
        </w:tabs>
        <w:ind w:left="3305" w:hanging="360"/>
      </w:pPr>
    </w:lvl>
    <w:lvl w:ilvl="5">
      <w:start w:val="1"/>
      <w:numFmt w:val="lowerRoman"/>
      <w:lvlText w:val="%6."/>
      <w:lvlJc w:val="right"/>
      <w:pPr>
        <w:tabs>
          <w:tab w:val="num" w:pos="4025"/>
        </w:tabs>
        <w:ind w:left="4025" w:hanging="180"/>
      </w:pPr>
    </w:lvl>
    <w:lvl w:ilvl="6">
      <w:start w:val="1"/>
      <w:numFmt w:val="decimal"/>
      <w:lvlText w:val="%7."/>
      <w:lvlJc w:val="left"/>
      <w:pPr>
        <w:tabs>
          <w:tab w:val="num" w:pos="4745"/>
        </w:tabs>
        <w:ind w:left="4745" w:hanging="360"/>
      </w:pPr>
    </w:lvl>
    <w:lvl w:ilvl="7">
      <w:start w:val="1"/>
      <w:numFmt w:val="lowerLetter"/>
      <w:lvlText w:val="%8."/>
      <w:lvlJc w:val="left"/>
      <w:pPr>
        <w:tabs>
          <w:tab w:val="num" w:pos="5465"/>
        </w:tabs>
        <w:ind w:left="5465" w:hanging="360"/>
      </w:pPr>
    </w:lvl>
    <w:lvl w:ilvl="8">
      <w:start w:val="1"/>
      <w:numFmt w:val="lowerRoman"/>
      <w:lvlText w:val="%9."/>
      <w:lvlJc w:val="right"/>
      <w:pPr>
        <w:tabs>
          <w:tab w:val="num" w:pos="6185"/>
        </w:tabs>
        <w:ind w:left="6185" w:hanging="180"/>
      </w:pPr>
    </w:lvl>
  </w:abstractNum>
  <w:abstractNum w:abstractNumId="11" w15:restartNumberingAfterBreak="0">
    <w:nsid w:val="1DB4396B"/>
    <w:multiLevelType w:val="hybridMultilevel"/>
    <w:tmpl w:val="DC52BD8C"/>
    <w:lvl w:ilvl="0" w:tplc="4D5ADF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BC63FC"/>
    <w:multiLevelType w:val="hybridMultilevel"/>
    <w:tmpl w:val="DE82AEB8"/>
    <w:lvl w:ilvl="0" w:tplc="4D5ADF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F156AB"/>
    <w:multiLevelType w:val="hybridMultilevel"/>
    <w:tmpl w:val="6266640A"/>
    <w:lvl w:ilvl="0" w:tplc="28B86FCC">
      <w:start w:val="1"/>
      <w:numFmt w:val="decimal"/>
      <w:lvlText w:val="%1-"/>
      <w:lvlJc w:val="left"/>
      <w:pPr>
        <w:tabs>
          <w:tab w:val="num" w:pos="465"/>
        </w:tabs>
        <w:ind w:left="465" w:hanging="360"/>
      </w:pPr>
      <w:rPr>
        <w:rFonts w:hint="default"/>
      </w:rPr>
    </w:lvl>
    <w:lvl w:ilvl="1" w:tplc="6DF6EB38">
      <w:start w:val="10"/>
      <w:numFmt w:val="bullet"/>
      <w:lvlText w:val=""/>
      <w:lvlJc w:val="left"/>
      <w:pPr>
        <w:tabs>
          <w:tab w:val="num" w:pos="1185"/>
        </w:tabs>
        <w:ind w:left="1185" w:hanging="360"/>
      </w:pPr>
      <w:rPr>
        <w:rFonts w:ascii="Symbol" w:eastAsia="SimSun" w:hAnsi="Symbol" w:cs="A_Mittey-1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05"/>
        </w:tabs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25"/>
        </w:tabs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45"/>
        </w:tabs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65"/>
        </w:tabs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85"/>
        </w:tabs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05"/>
        </w:tabs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25"/>
        </w:tabs>
        <w:ind w:left="6225" w:hanging="180"/>
      </w:pPr>
    </w:lvl>
  </w:abstractNum>
  <w:abstractNum w:abstractNumId="14" w15:restartNumberingAfterBreak="0">
    <w:nsid w:val="22DF6BCA"/>
    <w:multiLevelType w:val="hybridMultilevel"/>
    <w:tmpl w:val="B3EC0ADC"/>
    <w:lvl w:ilvl="0" w:tplc="0FA47EAA">
      <w:start w:val="1"/>
      <w:numFmt w:val="decimal"/>
      <w:lvlText w:val="%1-"/>
      <w:lvlJc w:val="left"/>
      <w:pPr>
        <w:tabs>
          <w:tab w:val="num" w:pos="500"/>
        </w:tabs>
        <w:ind w:left="500" w:hanging="43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45"/>
        </w:tabs>
        <w:ind w:left="114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5"/>
        </w:tabs>
        <w:ind w:left="186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5"/>
        </w:tabs>
        <w:ind w:left="258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5"/>
        </w:tabs>
        <w:ind w:left="330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5"/>
        </w:tabs>
        <w:ind w:left="402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5"/>
        </w:tabs>
        <w:ind w:left="474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5"/>
        </w:tabs>
        <w:ind w:left="546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5"/>
        </w:tabs>
        <w:ind w:left="6185" w:hanging="180"/>
      </w:pPr>
    </w:lvl>
  </w:abstractNum>
  <w:abstractNum w:abstractNumId="15" w15:restartNumberingAfterBreak="0">
    <w:nsid w:val="27900528"/>
    <w:multiLevelType w:val="hybridMultilevel"/>
    <w:tmpl w:val="342AB336"/>
    <w:lvl w:ilvl="0" w:tplc="C8DC2BB2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7A6B9B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578491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248D8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63EC6C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EAEF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AF809C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022746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1FE370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7FE08A7"/>
    <w:multiLevelType w:val="multilevel"/>
    <w:tmpl w:val="52666D6E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2C851F2F"/>
    <w:multiLevelType w:val="hybridMultilevel"/>
    <w:tmpl w:val="93C09D2C"/>
    <w:lvl w:ilvl="0" w:tplc="70247F94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B6EC43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082CB4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03225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25AB97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7906CE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EFC3B4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534C01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D4CF01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D8F7404"/>
    <w:multiLevelType w:val="hybridMultilevel"/>
    <w:tmpl w:val="15ACE526"/>
    <w:lvl w:ilvl="0" w:tplc="BF64E022">
      <w:start w:val="3"/>
      <w:numFmt w:val="decimal"/>
      <w:lvlText w:val="%1-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286091F"/>
    <w:multiLevelType w:val="hybridMultilevel"/>
    <w:tmpl w:val="FD124236"/>
    <w:lvl w:ilvl="0" w:tplc="72B62A4E">
      <w:start w:val="1"/>
      <w:numFmt w:val="decimal"/>
      <w:lvlText w:val="%1-"/>
      <w:lvlJc w:val="left"/>
      <w:pPr>
        <w:tabs>
          <w:tab w:val="num" w:pos="425"/>
        </w:tabs>
        <w:ind w:left="4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5"/>
        </w:tabs>
        <w:ind w:left="114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5"/>
        </w:tabs>
        <w:ind w:left="186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5"/>
        </w:tabs>
        <w:ind w:left="258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5"/>
        </w:tabs>
        <w:ind w:left="330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5"/>
        </w:tabs>
        <w:ind w:left="402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5"/>
        </w:tabs>
        <w:ind w:left="474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5"/>
        </w:tabs>
        <w:ind w:left="546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5"/>
        </w:tabs>
        <w:ind w:left="6185" w:hanging="180"/>
      </w:pPr>
    </w:lvl>
  </w:abstractNum>
  <w:abstractNum w:abstractNumId="20" w15:restartNumberingAfterBreak="0">
    <w:nsid w:val="329E1B9B"/>
    <w:multiLevelType w:val="hybridMultilevel"/>
    <w:tmpl w:val="D53C05D4"/>
    <w:lvl w:ilvl="0" w:tplc="9690A7D2">
      <w:start w:val="1"/>
      <w:numFmt w:val="decimal"/>
      <w:lvlText w:val="%1-"/>
      <w:lvlJc w:val="left"/>
      <w:pPr>
        <w:ind w:left="4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5" w:hanging="360"/>
      </w:pPr>
    </w:lvl>
    <w:lvl w:ilvl="2" w:tplc="0409001B" w:tentative="1">
      <w:start w:val="1"/>
      <w:numFmt w:val="lowerRoman"/>
      <w:lvlText w:val="%3."/>
      <w:lvlJc w:val="right"/>
      <w:pPr>
        <w:ind w:left="1865" w:hanging="180"/>
      </w:pPr>
    </w:lvl>
    <w:lvl w:ilvl="3" w:tplc="0409000F" w:tentative="1">
      <w:start w:val="1"/>
      <w:numFmt w:val="decimal"/>
      <w:lvlText w:val="%4."/>
      <w:lvlJc w:val="left"/>
      <w:pPr>
        <w:ind w:left="2585" w:hanging="360"/>
      </w:pPr>
    </w:lvl>
    <w:lvl w:ilvl="4" w:tplc="04090019" w:tentative="1">
      <w:start w:val="1"/>
      <w:numFmt w:val="lowerLetter"/>
      <w:lvlText w:val="%5."/>
      <w:lvlJc w:val="left"/>
      <w:pPr>
        <w:ind w:left="3305" w:hanging="360"/>
      </w:pPr>
    </w:lvl>
    <w:lvl w:ilvl="5" w:tplc="0409001B" w:tentative="1">
      <w:start w:val="1"/>
      <w:numFmt w:val="lowerRoman"/>
      <w:lvlText w:val="%6."/>
      <w:lvlJc w:val="right"/>
      <w:pPr>
        <w:ind w:left="4025" w:hanging="180"/>
      </w:pPr>
    </w:lvl>
    <w:lvl w:ilvl="6" w:tplc="0409000F" w:tentative="1">
      <w:start w:val="1"/>
      <w:numFmt w:val="decimal"/>
      <w:lvlText w:val="%7."/>
      <w:lvlJc w:val="left"/>
      <w:pPr>
        <w:ind w:left="4745" w:hanging="360"/>
      </w:pPr>
    </w:lvl>
    <w:lvl w:ilvl="7" w:tplc="04090019" w:tentative="1">
      <w:start w:val="1"/>
      <w:numFmt w:val="lowerLetter"/>
      <w:lvlText w:val="%8."/>
      <w:lvlJc w:val="left"/>
      <w:pPr>
        <w:ind w:left="5465" w:hanging="360"/>
      </w:pPr>
    </w:lvl>
    <w:lvl w:ilvl="8" w:tplc="0409001B" w:tentative="1">
      <w:start w:val="1"/>
      <w:numFmt w:val="lowerRoman"/>
      <w:lvlText w:val="%9."/>
      <w:lvlJc w:val="right"/>
      <w:pPr>
        <w:ind w:left="6185" w:hanging="180"/>
      </w:pPr>
    </w:lvl>
  </w:abstractNum>
  <w:abstractNum w:abstractNumId="21" w15:restartNumberingAfterBreak="0">
    <w:nsid w:val="32C330BF"/>
    <w:multiLevelType w:val="hybridMultilevel"/>
    <w:tmpl w:val="DE82AEB8"/>
    <w:lvl w:ilvl="0" w:tplc="4D5ADF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4A63EC"/>
    <w:multiLevelType w:val="hybridMultilevel"/>
    <w:tmpl w:val="DE82AEB8"/>
    <w:lvl w:ilvl="0" w:tplc="4D5ADF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900EBD"/>
    <w:multiLevelType w:val="multilevel"/>
    <w:tmpl w:val="78C45394"/>
    <w:lvl w:ilvl="0">
      <w:start w:val="10"/>
      <w:numFmt w:val="decimal"/>
      <w:lvlText w:val="%15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3E951974"/>
    <w:multiLevelType w:val="multilevel"/>
    <w:tmpl w:val="2A602A22"/>
    <w:lvl w:ilvl="0">
      <w:start w:val="1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5" w15:restartNumberingAfterBreak="0">
    <w:nsid w:val="458A0870"/>
    <w:multiLevelType w:val="multilevel"/>
    <w:tmpl w:val="C0809C3C"/>
    <w:lvl w:ilvl="0">
      <w:start w:val="1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 w15:restartNumberingAfterBreak="0">
    <w:nsid w:val="4C412FA2"/>
    <w:multiLevelType w:val="hybridMultilevel"/>
    <w:tmpl w:val="E76A9096"/>
    <w:lvl w:ilvl="0" w:tplc="4D5ADF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DB2F4B"/>
    <w:multiLevelType w:val="hybridMultilevel"/>
    <w:tmpl w:val="9CA2811A"/>
    <w:lvl w:ilvl="0" w:tplc="C592F428">
      <w:start w:val="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imSun" w:hAnsi="Symbol" w:cs="Faruma" w:hint="default"/>
      </w:rPr>
    </w:lvl>
    <w:lvl w:ilvl="1" w:tplc="2BFE2C9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43E69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5C4455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DBAC34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556FE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E40F1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4C61BC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2A053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441075"/>
    <w:multiLevelType w:val="hybridMultilevel"/>
    <w:tmpl w:val="408CC6B0"/>
    <w:lvl w:ilvl="0" w:tplc="520C006C">
      <w:start w:val="1"/>
      <w:numFmt w:val="decimal"/>
      <w:lvlText w:val="%1-"/>
      <w:lvlJc w:val="left"/>
      <w:pPr>
        <w:tabs>
          <w:tab w:val="num" w:pos="425"/>
        </w:tabs>
        <w:ind w:left="425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145"/>
        </w:tabs>
        <w:ind w:left="1145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1865"/>
        </w:tabs>
        <w:ind w:left="1865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585"/>
        </w:tabs>
        <w:ind w:left="2585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305"/>
        </w:tabs>
        <w:ind w:left="3305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025"/>
        </w:tabs>
        <w:ind w:left="4025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4745"/>
        </w:tabs>
        <w:ind w:left="4745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465"/>
        </w:tabs>
        <w:ind w:left="5465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185"/>
        </w:tabs>
        <w:ind w:left="6185" w:hanging="180"/>
      </w:pPr>
    </w:lvl>
  </w:abstractNum>
  <w:abstractNum w:abstractNumId="29" w15:restartNumberingAfterBreak="0">
    <w:nsid w:val="509C46C2"/>
    <w:multiLevelType w:val="hybridMultilevel"/>
    <w:tmpl w:val="A10859F8"/>
    <w:lvl w:ilvl="0" w:tplc="DDC0B6A4">
      <w:start w:val="3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B03E8E"/>
    <w:multiLevelType w:val="multilevel"/>
    <w:tmpl w:val="3816F4A6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1" w15:restartNumberingAfterBreak="0">
    <w:nsid w:val="5FBA2DE6"/>
    <w:multiLevelType w:val="multilevel"/>
    <w:tmpl w:val="131A1114"/>
    <w:lvl w:ilvl="0">
      <w:start w:val="15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61A23F9A"/>
    <w:multiLevelType w:val="multilevel"/>
    <w:tmpl w:val="06CC1154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63836C62"/>
    <w:multiLevelType w:val="multilevel"/>
    <w:tmpl w:val="71DC8B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65775AB"/>
    <w:multiLevelType w:val="multilevel"/>
    <w:tmpl w:val="DA9AC52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A256D75"/>
    <w:multiLevelType w:val="multilevel"/>
    <w:tmpl w:val="C0809C3C"/>
    <w:lvl w:ilvl="0">
      <w:start w:val="1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6" w15:restartNumberingAfterBreak="0">
    <w:nsid w:val="6B3925A9"/>
    <w:multiLevelType w:val="hybridMultilevel"/>
    <w:tmpl w:val="8BA0F428"/>
    <w:lvl w:ilvl="0" w:tplc="C128B902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E885CA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EF61FF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55E5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102249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89AE7E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AB4DB3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78D93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E2093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0B47CA2"/>
    <w:multiLevelType w:val="hybridMultilevel"/>
    <w:tmpl w:val="DE82AEB8"/>
    <w:lvl w:ilvl="0" w:tplc="4D5ADF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E81EB9"/>
    <w:multiLevelType w:val="multilevel"/>
    <w:tmpl w:val="47CCED7C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9" w15:restartNumberingAfterBreak="0">
    <w:nsid w:val="79C55D66"/>
    <w:multiLevelType w:val="multilevel"/>
    <w:tmpl w:val="C898FAD6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7BC754BC"/>
    <w:multiLevelType w:val="multilevel"/>
    <w:tmpl w:val="F432CE8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8"/>
  </w:num>
  <w:num w:numId="2">
    <w:abstractNumId w:val="30"/>
  </w:num>
  <w:num w:numId="3">
    <w:abstractNumId w:val="13"/>
  </w:num>
  <w:num w:numId="4">
    <w:abstractNumId w:val="3"/>
  </w:num>
  <w:num w:numId="5">
    <w:abstractNumId w:val="32"/>
  </w:num>
  <w:num w:numId="6">
    <w:abstractNumId w:val="6"/>
  </w:num>
  <w:num w:numId="7">
    <w:abstractNumId w:val="7"/>
  </w:num>
  <w:num w:numId="8">
    <w:abstractNumId w:val="39"/>
  </w:num>
  <w:num w:numId="9">
    <w:abstractNumId w:val="1"/>
  </w:num>
  <w:num w:numId="10">
    <w:abstractNumId w:val="38"/>
  </w:num>
  <w:num w:numId="11">
    <w:abstractNumId w:val="16"/>
  </w:num>
  <w:num w:numId="12">
    <w:abstractNumId w:val="23"/>
  </w:num>
  <w:num w:numId="13">
    <w:abstractNumId w:val="35"/>
  </w:num>
  <w:num w:numId="14">
    <w:abstractNumId w:val="25"/>
  </w:num>
  <w:num w:numId="15">
    <w:abstractNumId w:val="24"/>
  </w:num>
  <w:num w:numId="16">
    <w:abstractNumId w:val="5"/>
  </w:num>
  <w:num w:numId="17">
    <w:abstractNumId w:val="2"/>
  </w:num>
  <w:num w:numId="18">
    <w:abstractNumId w:val="31"/>
  </w:num>
  <w:num w:numId="19">
    <w:abstractNumId w:val="14"/>
  </w:num>
  <w:num w:numId="20">
    <w:abstractNumId w:val="19"/>
  </w:num>
  <w:num w:numId="21">
    <w:abstractNumId w:val="28"/>
  </w:num>
  <w:num w:numId="22">
    <w:abstractNumId w:val="36"/>
  </w:num>
  <w:num w:numId="23">
    <w:abstractNumId w:val="15"/>
  </w:num>
  <w:num w:numId="24">
    <w:abstractNumId w:val="10"/>
  </w:num>
  <w:num w:numId="25">
    <w:abstractNumId w:val="18"/>
  </w:num>
  <w:num w:numId="26">
    <w:abstractNumId w:val="0"/>
  </w:num>
  <w:num w:numId="27">
    <w:abstractNumId w:val="29"/>
  </w:num>
  <w:num w:numId="28">
    <w:abstractNumId w:val="17"/>
  </w:num>
  <w:num w:numId="29">
    <w:abstractNumId w:val="27"/>
  </w:num>
  <w:num w:numId="30">
    <w:abstractNumId w:val="4"/>
  </w:num>
  <w:num w:numId="31">
    <w:abstractNumId w:val="37"/>
  </w:num>
  <w:num w:numId="32">
    <w:abstractNumId w:val="21"/>
  </w:num>
  <w:num w:numId="33">
    <w:abstractNumId w:val="12"/>
  </w:num>
  <w:num w:numId="34">
    <w:abstractNumId w:val="22"/>
  </w:num>
  <w:num w:numId="35">
    <w:abstractNumId w:val="26"/>
  </w:num>
  <w:num w:numId="36">
    <w:abstractNumId w:val="9"/>
  </w:num>
  <w:num w:numId="37">
    <w:abstractNumId w:val="33"/>
  </w:num>
  <w:num w:numId="38">
    <w:abstractNumId w:val="40"/>
  </w:num>
  <w:num w:numId="39">
    <w:abstractNumId w:val="34"/>
  </w:num>
  <w:num w:numId="40">
    <w:abstractNumId w:val="20"/>
  </w:num>
  <w:num w:numId="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18785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sTA2tjQxMDE1MjNU0lEKTi0uzszPAykwrgUAxcSaWSwAAAA="/>
  </w:docVars>
  <w:rsids>
    <w:rsidRoot w:val="006372CB"/>
    <w:rsid w:val="00000539"/>
    <w:rsid w:val="00000828"/>
    <w:rsid w:val="00010B96"/>
    <w:rsid w:val="000127B4"/>
    <w:rsid w:val="00014FBE"/>
    <w:rsid w:val="000161D6"/>
    <w:rsid w:val="0001725D"/>
    <w:rsid w:val="000200D7"/>
    <w:rsid w:val="00023EA1"/>
    <w:rsid w:val="00032FDB"/>
    <w:rsid w:val="0004008E"/>
    <w:rsid w:val="000535EC"/>
    <w:rsid w:val="00060578"/>
    <w:rsid w:val="000618B4"/>
    <w:rsid w:val="00065624"/>
    <w:rsid w:val="000659DA"/>
    <w:rsid w:val="00067DA7"/>
    <w:rsid w:val="00071604"/>
    <w:rsid w:val="00073811"/>
    <w:rsid w:val="000749BF"/>
    <w:rsid w:val="00076CB5"/>
    <w:rsid w:val="00080026"/>
    <w:rsid w:val="000800B3"/>
    <w:rsid w:val="00080B9A"/>
    <w:rsid w:val="000828A5"/>
    <w:rsid w:val="0008327A"/>
    <w:rsid w:val="00083539"/>
    <w:rsid w:val="00083673"/>
    <w:rsid w:val="0008469C"/>
    <w:rsid w:val="00085B60"/>
    <w:rsid w:val="000915AF"/>
    <w:rsid w:val="000933A0"/>
    <w:rsid w:val="000943FC"/>
    <w:rsid w:val="00094BFF"/>
    <w:rsid w:val="000A3304"/>
    <w:rsid w:val="000A51EE"/>
    <w:rsid w:val="000A6E29"/>
    <w:rsid w:val="000C0844"/>
    <w:rsid w:val="000C3F39"/>
    <w:rsid w:val="000D0160"/>
    <w:rsid w:val="000D2D73"/>
    <w:rsid w:val="000D53A1"/>
    <w:rsid w:val="000D5EE0"/>
    <w:rsid w:val="000D61F4"/>
    <w:rsid w:val="000D6D34"/>
    <w:rsid w:val="000E2257"/>
    <w:rsid w:val="000E55F2"/>
    <w:rsid w:val="000E7E39"/>
    <w:rsid w:val="000F3941"/>
    <w:rsid w:val="000F45A9"/>
    <w:rsid w:val="000F7372"/>
    <w:rsid w:val="000F737D"/>
    <w:rsid w:val="000F7BD7"/>
    <w:rsid w:val="000F7D7F"/>
    <w:rsid w:val="00101121"/>
    <w:rsid w:val="0010171F"/>
    <w:rsid w:val="00104212"/>
    <w:rsid w:val="00107ED2"/>
    <w:rsid w:val="00111DD5"/>
    <w:rsid w:val="00124277"/>
    <w:rsid w:val="001269FA"/>
    <w:rsid w:val="00127028"/>
    <w:rsid w:val="001335A1"/>
    <w:rsid w:val="00134E20"/>
    <w:rsid w:val="00135638"/>
    <w:rsid w:val="00137901"/>
    <w:rsid w:val="00141530"/>
    <w:rsid w:val="00142903"/>
    <w:rsid w:val="00150703"/>
    <w:rsid w:val="00151209"/>
    <w:rsid w:val="001539F1"/>
    <w:rsid w:val="00156E2B"/>
    <w:rsid w:val="00162AFC"/>
    <w:rsid w:val="001658F9"/>
    <w:rsid w:val="0017290B"/>
    <w:rsid w:val="00176727"/>
    <w:rsid w:val="001800DC"/>
    <w:rsid w:val="00181089"/>
    <w:rsid w:val="001819A6"/>
    <w:rsid w:val="0018261D"/>
    <w:rsid w:val="00187930"/>
    <w:rsid w:val="00187B64"/>
    <w:rsid w:val="00187BDC"/>
    <w:rsid w:val="00190EA0"/>
    <w:rsid w:val="0019278D"/>
    <w:rsid w:val="00196FF1"/>
    <w:rsid w:val="001A043F"/>
    <w:rsid w:val="001A09A0"/>
    <w:rsid w:val="001A0EF4"/>
    <w:rsid w:val="001A3835"/>
    <w:rsid w:val="001A3C3D"/>
    <w:rsid w:val="001A4A46"/>
    <w:rsid w:val="001A519A"/>
    <w:rsid w:val="001A56C1"/>
    <w:rsid w:val="001A657E"/>
    <w:rsid w:val="001B0B2E"/>
    <w:rsid w:val="001B2AB6"/>
    <w:rsid w:val="001B2E7F"/>
    <w:rsid w:val="001B74A8"/>
    <w:rsid w:val="001C3FFB"/>
    <w:rsid w:val="001C4783"/>
    <w:rsid w:val="001C5EB8"/>
    <w:rsid w:val="001C60BF"/>
    <w:rsid w:val="001C6412"/>
    <w:rsid w:val="001C6A03"/>
    <w:rsid w:val="001C79B3"/>
    <w:rsid w:val="001D1F26"/>
    <w:rsid w:val="001D7813"/>
    <w:rsid w:val="001E06DB"/>
    <w:rsid w:val="001E3EAD"/>
    <w:rsid w:val="001E512D"/>
    <w:rsid w:val="001E6D97"/>
    <w:rsid w:val="001F3B33"/>
    <w:rsid w:val="00201620"/>
    <w:rsid w:val="0020434B"/>
    <w:rsid w:val="00206CC9"/>
    <w:rsid w:val="0021359C"/>
    <w:rsid w:val="00216830"/>
    <w:rsid w:val="00216EE0"/>
    <w:rsid w:val="0022364B"/>
    <w:rsid w:val="002252D4"/>
    <w:rsid w:val="002268E0"/>
    <w:rsid w:val="0022717D"/>
    <w:rsid w:val="002306DD"/>
    <w:rsid w:val="00231D51"/>
    <w:rsid w:val="002325E3"/>
    <w:rsid w:val="00234463"/>
    <w:rsid w:val="00245741"/>
    <w:rsid w:val="00251947"/>
    <w:rsid w:val="002536E5"/>
    <w:rsid w:val="00256818"/>
    <w:rsid w:val="00257F80"/>
    <w:rsid w:val="00261498"/>
    <w:rsid w:val="00261611"/>
    <w:rsid w:val="00263C07"/>
    <w:rsid w:val="00266339"/>
    <w:rsid w:val="002664E3"/>
    <w:rsid w:val="00276580"/>
    <w:rsid w:val="00276F86"/>
    <w:rsid w:val="002841E2"/>
    <w:rsid w:val="0028628C"/>
    <w:rsid w:val="00294547"/>
    <w:rsid w:val="002A3FA3"/>
    <w:rsid w:val="002A6119"/>
    <w:rsid w:val="002B2403"/>
    <w:rsid w:val="002B50DF"/>
    <w:rsid w:val="002B5505"/>
    <w:rsid w:val="002C1455"/>
    <w:rsid w:val="002C2B16"/>
    <w:rsid w:val="002C2D31"/>
    <w:rsid w:val="002C6060"/>
    <w:rsid w:val="002D00E7"/>
    <w:rsid w:val="002D4E80"/>
    <w:rsid w:val="002D648C"/>
    <w:rsid w:val="002D7AFA"/>
    <w:rsid w:val="002E0EBE"/>
    <w:rsid w:val="002E1D5D"/>
    <w:rsid w:val="002E2585"/>
    <w:rsid w:val="002E2654"/>
    <w:rsid w:val="002E490D"/>
    <w:rsid w:val="002F0C25"/>
    <w:rsid w:val="002F2854"/>
    <w:rsid w:val="002F2FDA"/>
    <w:rsid w:val="002F6E64"/>
    <w:rsid w:val="002F6EFE"/>
    <w:rsid w:val="002F7AEA"/>
    <w:rsid w:val="00302AEC"/>
    <w:rsid w:val="00304528"/>
    <w:rsid w:val="003072EC"/>
    <w:rsid w:val="00310C55"/>
    <w:rsid w:val="00314483"/>
    <w:rsid w:val="00316116"/>
    <w:rsid w:val="00316A36"/>
    <w:rsid w:val="00317B42"/>
    <w:rsid w:val="003221E3"/>
    <w:rsid w:val="00330AE6"/>
    <w:rsid w:val="00330C48"/>
    <w:rsid w:val="00333AB3"/>
    <w:rsid w:val="00336B54"/>
    <w:rsid w:val="003404FB"/>
    <w:rsid w:val="00343D4B"/>
    <w:rsid w:val="003444A3"/>
    <w:rsid w:val="003454D7"/>
    <w:rsid w:val="00351EE5"/>
    <w:rsid w:val="0035217D"/>
    <w:rsid w:val="00353D0B"/>
    <w:rsid w:val="00355A4F"/>
    <w:rsid w:val="00360027"/>
    <w:rsid w:val="0036049C"/>
    <w:rsid w:val="003604B8"/>
    <w:rsid w:val="00363B3A"/>
    <w:rsid w:val="00367444"/>
    <w:rsid w:val="0036765E"/>
    <w:rsid w:val="00371F24"/>
    <w:rsid w:val="00386E4D"/>
    <w:rsid w:val="003A14FB"/>
    <w:rsid w:val="003A1E9B"/>
    <w:rsid w:val="003A2294"/>
    <w:rsid w:val="003A3D50"/>
    <w:rsid w:val="003A427D"/>
    <w:rsid w:val="003A58DC"/>
    <w:rsid w:val="003A5BE9"/>
    <w:rsid w:val="003B5216"/>
    <w:rsid w:val="003C5BF5"/>
    <w:rsid w:val="003C68D0"/>
    <w:rsid w:val="003C6DE6"/>
    <w:rsid w:val="003D0925"/>
    <w:rsid w:val="003D1E0B"/>
    <w:rsid w:val="003D274F"/>
    <w:rsid w:val="003D6979"/>
    <w:rsid w:val="003E416F"/>
    <w:rsid w:val="003E4F65"/>
    <w:rsid w:val="003F2499"/>
    <w:rsid w:val="003F2A00"/>
    <w:rsid w:val="003F38A0"/>
    <w:rsid w:val="003F64FD"/>
    <w:rsid w:val="004024F0"/>
    <w:rsid w:val="004034D4"/>
    <w:rsid w:val="0040627B"/>
    <w:rsid w:val="00406E1A"/>
    <w:rsid w:val="004079DC"/>
    <w:rsid w:val="00407B1F"/>
    <w:rsid w:val="004129EA"/>
    <w:rsid w:val="00413566"/>
    <w:rsid w:val="00413F72"/>
    <w:rsid w:val="00417B8D"/>
    <w:rsid w:val="00420602"/>
    <w:rsid w:val="00421B0D"/>
    <w:rsid w:val="0043463A"/>
    <w:rsid w:val="00434DFF"/>
    <w:rsid w:val="004376A9"/>
    <w:rsid w:val="004414A7"/>
    <w:rsid w:val="00442008"/>
    <w:rsid w:val="00444A32"/>
    <w:rsid w:val="004522E5"/>
    <w:rsid w:val="00452968"/>
    <w:rsid w:val="00453308"/>
    <w:rsid w:val="00457422"/>
    <w:rsid w:val="0046085A"/>
    <w:rsid w:val="004608AD"/>
    <w:rsid w:val="004624C4"/>
    <w:rsid w:val="0046778D"/>
    <w:rsid w:val="0047073E"/>
    <w:rsid w:val="00480BAB"/>
    <w:rsid w:val="00483770"/>
    <w:rsid w:val="00486494"/>
    <w:rsid w:val="00490519"/>
    <w:rsid w:val="00491B70"/>
    <w:rsid w:val="004969A2"/>
    <w:rsid w:val="004A63B0"/>
    <w:rsid w:val="004A7F32"/>
    <w:rsid w:val="004B0FAB"/>
    <w:rsid w:val="004B32CC"/>
    <w:rsid w:val="004B33C6"/>
    <w:rsid w:val="004C19D0"/>
    <w:rsid w:val="004C4760"/>
    <w:rsid w:val="004C556E"/>
    <w:rsid w:val="004D02DD"/>
    <w:rsid w:val="004D2025"/>
    <w:rsid w:val="004D2035"/>
    <w:rsid w:val="004D24C6"/>
    <w:rsid w:val="004D3682"/>
    <w:rsid w:val="004D3D1B"/>
    <w:rsid w:val="004D4A3D"/>
    <w:rsid w:val="004E1716"/>
    <w:rsid w:val="004E17FB"/>
    <w:rsid w:val="004E1A13"/>
    <w:rsid w:val="004E1BE4"/>
    <w:rsid w:val="004E4783"/>
    <w:rsid w:val="004F2925"/>
    <w:rsid w:val="004F5CD1"/>
    <w:rsid w:val="004F6E2D"/>
    <w:rsid w:val="00501DDF"/>
    <w:rsid w:val="00503664"/>
    <w:rsid w:val="00504D9A"/>
    <w:rsid w:val="00507D93"/>
    <w:rsid w:val="005201B4"/>
    <w:rsid w:val="00524A2C"/>
    <w:rsid w:val="00525060"/>
    <w:rsid w:val="00526DF0"/>
    <w:rsid w:val="005320B4"/>
    <w:rsid w:val="0053283E"/>
    <w:rsid w:val="0053339A"/>
    <w:rsid w:val="005333FC"/>
    <w:rsid w:val="0054142C"/>
    <w:rsid w:val="00542BFC"/>
    <w:rsid w:val="005443EC"/>
    <w:rsid w:val="00546755"/>
    <w:rsid w:val="00546A86"/>
    <w:rsid w:val="005512AF"/>
    <w:rsid w:val="00551E14"/>
    <w:rsid w:val="00552832"/>
    <w:rsid w:val="0055455B"/>
    <w:rsid w:val="0055463D"/>
    <w:rsid w:val="00555F07"/>
    <w:rsid w:val="0056187D"/>
    <w:rsid w:val="00565CD4"/>
    <w:rsid w:val="00570A7D"/>
    <w:rsid w:val="0057112E"/>
    <w:rsid w:val="0057381F"/>
    <w:rsid w:val="00580A97"/>
    <w:rsid w:val="0058189C"/>
    <w:rsid w:val="00582A8E"/>
    <w:rsid w:val="0058482A"/>
    <w:rsid w:val="005873A9"/>
    <w:rsid w:val="00590D35"/>
    <w:rsid w:val="00593066"/>
    <w:rsid w:val="00597C3F"/>
    <w:rsid w:val="005A0D79"/>
    <w:rsid w:val="005A0EC3"/>
    <w:rsid w:val="005A14B2"/>
    <w:rsid w:val="005A3D8E"/>
    <w:rsid w:val="005A6D30"/>
    <w:rsid w:val="005B0341"/>
    <w:rsid w:val="005B2B71"/>
    <w:rsid w:val="005B3EB1"/>
    <w:rsid w:val="005B4898"/>
    <w:rsid w:val="005C113A"/>
    <w:rsid w:val="005C12F5"/>
    <w:rsid w:val="005C1FD6"/>
    <w:rsid w:val="005C33B0"/>
    <w:rsid w:val="005C4E64"/>
    <w:rsid w:val="005C6E9C"/>
    <w:rsid w:val="005D00DF"/>
    <w:rsid w:val="005D611C"/>
    <w:rsid w:val="005E04A5"/>
    <w:rsid w:val="005E4B6F"/>
    <w:rsid w:val="005F1FEE"/>
    <w:rsid w:val="005F2365"/>
    <w:rsid w:val="005F59DE"/>
    <w:rsid w:val="005F6ACE"/>
    <w:rsid w:val="00603A7C"/>
    <w:rsid w:val="00604241"/>
    <w:rsid w:val="00605C7B"/>
    <w:rsid w:val="00606C73"/>
    <w:rsid w:val="00607A5E"/>
    <w:rsid w:val="0061116C"/>
    <w:rsid w:val="0061150B"/>
    <w:rsid w:val="00615F4E"/>
    <w:rsid w:val="00616941"/>
    <w:rsid w:val="006228A3"/>
    <w:rsid w:val="00622CD7"/>
    <w:rsid w:val="0062310E"/>
    <w:rsid w:val="00623C34"/>
    <w:rsid w:val="006244D9"/>
    <w:rsid w:val="00624847"/>
    <w:rsid w:val="006254B8"/>
    <w:rsid w:val="006276B5"/>
    <w:rsid w:val="00633930"/>
    <w:rsid w:val="00633A85"/>
    <w:rsid w:val="00634C42"/>
    <w:rsid w:val="006372CB"/>
    <w:rsid w:val="00645AD3"/>
    <w:rsid w:val="00646B8A"/>
    <w:rsid w:val="00650F62"/>
    <w:rsid w:val="00654A82"/>
    <w:rsid w:val="00655824"/>
    <w:rsid w:val="006559B1"/>
    <w:rsid w:val="0065639A"/>
    <w:rsid w:val="006622C3"/>
    <w:rsid w:val="00664A97"/>
    <w:rsid w:val="00671422"/>
    <w:rsid w:val="0067437F"/>
    <w:rsid w:val="00675809"/>
    <w:rsid w:val="00680ECB"/>
    <w:rsid w:val="00684CD2"/>
    <w:rsid w:val="00684F4D"/>
    <w:rsid w:val="006876A3"/>
    <w:rsid w:val="00687CE0"/>
    <w:rsid w:val="0069522F"/>
    <w:rsid w:val="00695361"/>
    <w:rsid w:val="006956D4"/>
    <w:rsid w:val="00695AF3"/>
    <w:rsid w:val="006965A8"/>
    <w:rsid w:val="006972DA"/>
    <w:rsid w:val="006A040D"/>
    <w:rsid w:val="006A1DEB"/>
    <w:rsid w:val="006A2580"/>
    <w:rsid w:val="006A2996"/>
    <w:rsid w:val="006A30B7"/>
    <w:rsid w:val="006B162C"/>
    <w:rsid w:val="006B5E31"/>
    <w:rsid w:val="006B5FAC"/>
    <w:rsid w:val="006B6871"/>
    <w:rsid w:val="006C1556"/>
    <w:rsid w:val="006C447B"/>
    <w:rsid w:val="006C6737"/>
    <w:rsid w:val="006D0E16"/>
    <w:rsid w:val="006D175E"/>
    <w:rsid w:val="006D1929"/>
    <w:rsid w:val="006D2A24"/>
    <w:rsid w:val="006D42D4"/>
    <w:rsid w:val="006D45BB"/>
    <w:rsid w:val="006D465B"/>
    <w:rsid w:val="006E542B"/>
    <w:rsid w:val="006F59E5"/>
    <w:rsid w:val="00703503"/>
    <w:rsid w:val="007072A1"/>
    <w:rsid w:val="0071032F"/>
    <w:rsid w:val="007119C5"/>
    <w:rsid w:val="00716BBC"/>
    <w:rsid w:val="0072083B"/>
    <w:rsid w:val="0072394B"/>
    <w:rsid w:val="007253C6"/>
    <w:rsid w:val="0072769B"/>
    <w:rsid w:val="0072794F"/>
    <w:rsid w:val="007328FA"/>
    <w:rsid w:val="0073579B"/>
    <w:rsid w:val="00735E12"/>
    <w:rsid w:val="00740FB2"/>
    <w:rsid w:val="00741D7E"/>
    <w:rsid w:val="0074439C"/>
    <w:rsid w:val="00745968"/>
    <w:rsid w:val="00746747"/>
    <w:rsid w:val="00756532"/>
    <w:rsid w:val="007656A3"/>
    <w:rsid w:val="007660E6"/>
    <w:rsid w:val="007714FE"/>
    <w:rsid w:val="007739F5"/>
    <w:rsid w:val="0077481E"/>
    <w:rsid w:val="007817B5"/>
    <w:rsid w:val="007824CB"/>
    <w:rsid w:val="00785718"/>
    <w:rsid w:val="007860ED"/>
    <w:rsid w:val="007902D2"/>
    <w:rsid w:val="00795AD1"/>
    <w:rsid w:val="00796042"/>
    <w:rsid w:val="0079607B"/>
    <w:rsid w:val="007A023E"/>
    <w:rsid w:val="007A2D1B"/>
    <w:rsid w:val="007A508C"/>
    <w:rsid w:val="007A6C74"/>
    <w:rsid w:val="007A6FF2"/>
    <w:rsid w:val="007A7121"/>
    <w:rsid w:val="007A716E"/>
    <w:rsid w:val="007A7F5E"/>
    <w:rsid w:val="007B07D7"/>
    <w:rsid w:val="007B4203"/>
    <w:rsid w:val="007B4BF8"/>
    <w:rsid w:val="007C353E"/>
    <w:rsid w:val="007D06F6"/>
    <w:rsid w:val="007D330C"/>
    <w:rsid w:val="007D500C"/>
    <w:rsid w:val="007D61E0"/>
    <w:rsid w:val="007D6D25"/>
    <w:rsid w:val="007D767D"/>
    <w:rsid w:val="007E0744"/>
    <w:rsid w:val="007E0BD9"/>
    <w:rsid w:val="007E46ED"/>
    <w:rsid w:val="007E6A0E"/>
    <w:rsid w:val="007F1B11"/>
    <w:rsid w:val="007F31B5"/>
    <w:rsid w:val="007F43CB"/>
    <w:rsid w:val="007F5372"/>
    <w:rsid w:val="007F649B"/>
    <w:rsid w:val="007F7891"/>
    <w:rsid w:val="007F7D7A"/>
    <w:rsid w:val="00805ED7"/>
    <w:rsid w:val="00817940"/>
    <w:rsid w:val="00820B8C"/>
    <w:rsid w:val="00824B7F"/>
    <w:rsid w:val="00827837"/>
    <w:rsid w:val="008370D9"/>
    <w:rsid w:val="00844101"/>
    <w:rsid w:val="0084474D"/>
    <w:rsid w:val="00844F03"/>
    <w:rsid w:val="00844F6F"/>
    <w:rsid w:val="0084529F"/>
    <w:rsid w:val="008456C5"/>
    <w:rsid w:val="00850693"/>
    <w:rsid w:val="0085149E"/>
    <w:rsid w:val="008533AB"/>
    <w:rsid w:val="00854E19"/>
    <w:rsid w:val="00856A1A"/>
    <w:rsid w:val="00857F84"/>
    <w:rsid w:val="00864E4E"/>
    <w:rsid w:val="00867CD9"/>
    <w:rsid w:val="008819DB"/>
    <w:rsid w:val="00882AF4"/>
    <w:rsid w:val="008949F7"/>
    <w:rsid w:val="00895E4D"/>
    <w:rsid w:val="008A3114"/>
    <w:rsid w:val="008B0527"/>
    <w:rsid w:val="008B50DC"/>
    <w:rsid w:val="008C1972"/>
    <w:rsid w:val="008C1B53"/>
    <w:rsid w:val="008C37AB"/>
    <w:rsid w:val="008C3DD6"/>
    <w:rsid w:val="008C55B3"/>
    <w:rsid w:val="008C6600"/>
    <w:rsid w:val="008C720A"/>
    <w:rsid w:val="008C75DA"/>
    <w:rsid w:val="008C7E56"/>
    <w:rsid w:val="008D079C"/>
    <w:rsid w:val="008D152D"/>
    <w:rsid w:val="008D5F65"/>
    <w:rsid w:val="008E04C5"/>
    <w:rsid w:val="008E373D"/>
    <w:rsid w:val="008F05DF"/>
    <w:rsid w:val="008F2CE3"/>
    <w:rsid w:val="008F4940"/>
    <w:rsid w:val="008F6E00"/>
    <w:rsid w:val="008F75E6"/>
    <w:rsid w:val="00902260"/>
    <w:rsid w:val="00903367"/>
    <w:rsid w:val="0090337B"/>
    <w:rsid w:val="00906685"/>
    <w:rsid w:val="0090680B"/>
    <w:rsid w:val="00911B46"/>
    <w:rsid w:val="00917736"/>
    <w:rsid w:val="00920104"/>
    <w:rsid w:val="009211DE"/>
    <w:rsid w:val="0092436E"/>
    <w:rsid w:val="00924ABD"/>
    <w:rsid w:val="00926FE6"/>
    <w:rsid w:val="00927E48"/>
    <w:rsid w:val="009326D1"/>
    <w:rsid w:val="00932E4A"/>
    <w:rsid w:val="00934A1D"/>
    <w:rsid w:val="00937319"/>
    <w:rsid w:val="00937E53"/>
    <w:rsid w:val="00941C55"/>
    <w:rsid w:val="009435A5"/>
    <w:rsid w:val="00945233"/>
    <w:rsid w:val="009455DF"/>
    <w:rsid w:val="00950807"/>
    <w:rsid w:val="00951CFA"/>
    <w:rsid w:val="00963BF1"/>
    <w:rsid w:val="00965B94"/>
    <w:rsid w:val="00966FB6"/>
    <w:rsid w:val="00967480"/>
    <w:rsid w:val="00967E83"/>
    <w:rsid w:val="00973600"/>
    <w:rsid w:val="00977C0F"/>
    <w:rsid w:val="00985ACE"/>
    <w:rsid w:val="00990540"/>
    <w:rsid w:val="009931CE"/>
    <w:rsid w:val="00993D97"/>
    <w:rsid w:val="009A1A96"/>
    <w:rsid w:val="009A2353"/>
    <w:rsid w:val="009A3E7C"/>
    <w:rsid w:val="009B22E3"/>
    <w:rsid w:val="009B4B04"/>
    <w:rsid w:val="009B541B"/>
    <w:rsid w:val="009B6C83"/>
    <w:rsid w:val="009B7CFF"/>
    <w:rsid w:val="009C07EE"/>
    <w:rsid w:val="009C1F9C"/>
    <w:rsid w:val="009C2AD4"/>
    <w:rsid w:val="009C2ED4"/>
    <w:rsid w:val="009C74D0"/>
    <w:rsid w:val="009D0F43"/>
    <w:rsid w:val="009E10EA"/>
    <w:rsid w:val="009E4D6A"/>
    <w:rsid w:val="009E7B9A"/>
    <w:rsid w:val="009E7BDC"/>
    <w:rsid w:val="009F05A8"/>
    <w:rsid w:val="009F154E"/>
    <w:rsid w:val="009F2428"/>
    <w:rsid w:val="009F3276"/>
    <w:rsid w:val="009F382F"/>
    <w:rsid w:val="009F3902"/>
    <w:rsid w:val="009F3B86"/>
    <w:rsid w:val="009F5D68"/>
    <w:rsid w:val="009F5E32"/>
    <w:rsid w:val="009F6422"/>
    <w:rsid w:val="009F777F"/>
    <w:rsid w:val="00A007A1"/>
    <w:rsid w:val="00A02577"/>
    <w:rsid w:val="00A02CB6"/>
    <w:rsid w:val="00A034A8"/>
    <w:rsid w:val="00A06D9F"/>
    <w:rsid w:val="00A1036F"/>
    <w:rsid w:val="00A14DE7"/>
    <w:rsid w:val="00A20178"/>
    <w:rsid w:val="00A22B96"/>
    <w:rsid w:val="00A237E9"/>
    <w:rsid w:val="00A30B92"/>
    <w:rsid w:val="00A320B2"/>
    <w:rsid w:val="00A329F6"/>
    <w:rsid w:val="00A35AB1"/>
    <w:rsid w:val="00A40A36"/>
    <w:rsid w:val="00A41644"/>
    <w:rsid w:val="00A41958"/>
    <w:rsid w:val="00A46687"/>
    <w:rsid w:val="00A46800"/>
    <w:rsid w:val="00A56D97"/>
    <w:rsid w:val="00A6108D"/>
    <w:rsid w:val="00A65625"/>
    <w:rsid w:val="00A71602"/>
    <w:rsid w:val="00A71811"/>
    <w:rsid w:val="00A71AD0"/>
    <w:rsid w:val="00A728E6"/>
    <w:rsid w:val="00A751EB"/>
    <w:rsid w:val="00A806F5"/>
    <w:rsid w:val="00A851A5"/>
    <w:rsid w:val="00A85E09"/>
    <w:rsid w:val="00A864A2"/>
    <w:rsid w:val="00A910E4"/>
    <w:rsid w:val="00A916EF"/>
    <w:rsid w:val="00A938E8"/>
    <w:rsid w:val="00A96343"/>
    <w:rsid w:val="00AA1B88"/>
    <w:rsid w:val="00AA3EC7"/>
    <w:rsid w:val="00AA49A4"/>
    <w:rsid w:val="00AA700D"/>
    <w:rsid w:val="00AB0747"/>
    <w:rsid w:val="00AB1D3C"/>
    <w:rsid w:val="00AB52F0"/>
    <w:rsid w:val="00AB6CAF"/>
    <w:rsid w:val="00AB750C"/>
    <w:rsid w:val="00AC5D1E"/>
    <w:rsid w:val="00AD23BE"/>
    <w:rsid w:val="00AD254B"/>
    <w:rsid w:val="00AD779D"/>
    <w:rsid w:val="00AD77FF"/>
    <w:rsid w:val="00AE1501"/>
    <w:rsid w:val="00AE2C59"/>
    <w:rsid w:val="00AE3662"/>
    <w:rsid w:val="00AE3ED1"/>
    <w:rsid w:val="00AE508C"/>
    <w:rsid w:val="00AE57ED"/>
    <w:rsid w:val="00AE5CF7"/>
    <w:rsid w:val="00AE6B48"/>
    <w:rsid w:val="00AF1711"/>
    <w:rsid w:val="00AF4068"/>
    <w:rsid w:val="00AF4BDA"/>
    <w:rsid w:val="00AF6B36"/>
    <w:rsid w:val="00AF7A40"/>
    <w:rsid w:val="00B01824"/>
    <w:rsid w:val="00B0272C"/>
    <w:rsid w:val="00B02848"/>
    <w:rsid w:val="00B055C9"/>
    <w:rsid w:val="00B10BD0"/>
    <w:rsid w:val="00B12E84"/>
    <w:rsid w:val="00B12EEA"/>
    <w:rsid w:val="00B154B8"/>
    <w:rsid w:val="00B1656B"/>
    <w:rsid w:val="00B21C0B"/>
    <w:rsid w:val="00B22DB6"/>
    <w:rsid w:val="00B323FA"/>
    <w:rsid w:val="00B34183"/>
    <w:rsid w:val="00B365A8"/>
    <w:rsid w:val="00B42287"/>
    <w:rsid w:val="00B43F09"/>
    <w:rsid w:val="00B500EB"/>
    <w:rsid w:val="00B524FB"/>
    <w:rsid w:val="00B546B9"/>
    <w:rsid w:val="00B635F6"/>
    <w:rsid w:val="00B63BAC"/>
    <w:rsid w:val="00B63F9C"/>
    <w:rsid w:val="00B65160"/>
    <w:rsid w:val="00B66046"/>
    <w:rsid w:val="00B70472"/>
    <w:rsid w:val="00B708F9"/>
    <w:rsid w:val="00B73014"/>
    <w:rsid w:val="00B8063B"/>
    <w:rsid w:val="00B810B7"/>
    <w:rsid w:val="00B86EE5"/>
    <w:rsid w:val="00B902FF"/>
    <w:rsid w:val="00B91C8F"/>
    <w:rsid w:val="00B93275"/>
    <w:rsid w:val="00B956C3"/>
    <w:rsid w:val="00B97604"/>
    <w:rsid w:val="00BA0384"/>
    <w:rsid w:val="00BA20A9"/>
    <w:rsid w:val="00BA221C"/>
    <w:rsid w:val="00BA315C"/>
    <w:rsid w:val="00BB1FA0"/>
    <w:rsid w:val="00BC4684"/>
    <w:rsid w:val="00BC562A"/>
    <w:rsid w:val="00BC61E1"/>
    <w:rsid w:val="00BD09FF"/>
    <w:rsid w:val="00BE2E65"/>
    <w:rsid w:val="00BE324C"/>
    <w:rsid w:val="00BE3595"/>
    <w:rsid w:val="00BE37DC"/>
    <w:rsid w:val="00BE656C"/>
    <w:rsid w:val="00BE7607"/>
    <w:rsid w:val="00BF3D24"/>
    <w:rsid w:val="00C00B72"/>
    <w:rsid w:val="00C0224C"/>
    <w:rsid w:val="00C040BC"/>
    <w:rsid w:val="00C13446"/>
    <w:rsid w:val="00C13521"/>
    <w:rsid w:val="00C16944"/>
    <w:rsid w:val="00C16DBD"/>
    <w:rsid w:val="00C21FAD"/>
    <w:rsid w:val="00C229BD"/>
    <w:rsid w:val="00C2420A"/>
    <w:rsid w:val="00C27D96"/>
    <w:rsid w:val="00C33B5E"/>
    <w:rsid w:val="00C4094D"/>
    <w:rsid w:val="00C41875"/>
    <w:rsid w:val="00C500F5"/>
    <w:rsid w:val="00C51F23"/>
    <w:rsid w:val="00C525A9"/>
    <w:rsid w:val="00C527F2"/>
    <w:rsid w:val="00C533F8"/>
    <w:rsid w:val="00C565B3"/>
    <w:rsid w:val="00C56F82"/>
    <w:rsid w:val="00C610BD"/>
    <w:rsid w:val="00C62891"/>
    <w:rsid w:val="00C634F0"/>
    <w:rsid w:val="00C63F53"/>
    <w:rsid w:val="00C65B76"/>
    <w:rsid w:val="00C66644"/>
    <w:rsid w:val="00C714AC"/>
    <w:rsid w:val="00C715E5"/>
    <w:rsid w:val="00C72426"/>
    <w:rsid w:val="00C74C82"/>
    <w:rsid w:val="00C76047"/>
    <w:rsid w:val="00C82E74"/>
    <w:rsid w:val="00C83BC9"/>
    <w:rsid w:val="00C868C7"/>
    <w:rsid w:val="00C905AF"/>
    <w:rsid w:val="00C94F9A"/>
    <w:rsid w:val="00CA2CBE"/>
    <w:rsid w:val="00CA695B"/>
    <w:rsid w:val="00CB0014"/>
    <w:rsid w:val="00CB0612"/>
    <w:rsid w:val="00CB4C93"/>
    <w:rsid w:val="00CB578E"/>
    <w:rsid w:val="00CB6F91"/>
    <w:rsid w:val="00CC08BB"/>
    <w:rsid w:val="00CC3A73"/>
    <w:rsid w:val="00CC5E50"/>
    <w:rsid w:val="00CC5E9E"/>
    <w:rsid w:val="00CD5142"/>
    <w:rsid w:val="00CD5F0B"/>
    <w:rsid w:val="00CE1177"/>
    <w:rsid w:val="00CE3441"/>
    <w:rsid w:val="00CE724C"/>
    <w:rsid w:val="00CF24CE"/>
    <w:rsid w:val="00CF69EB"/>
    <w:rsid w:val="00CF6E0D"/>
    <w:rsid w:val="00D0306C"/>
    <w:rsid w:val="00D05B6C"/>
    <w:rsid w:val="00D0714E"/>
    <w:rsid w:val="00D116F5"/>
    <w:rsid w:val="00D11B91"/>
    <w:rsid w:val="00D1339D"/>
    <w:rsid w:val="00D135E1"/>
    <w:rsid w:val="00D17E94"/>
    <w:rsid w:val="00D20136"/>
    <w:rsid w:val="00D22103"/>
    <w:rsid w:val="00D23A02"/>
    <w:rsid w:val="00D30BE0"/>
    <w:rsid w:val="00D32AAA"/>
    <w:rsid w:val="00D366EB"/>
    <w:rsid w:val="00D36A5C"/>
    <w:rsid w:val="00D37CF3"/>
    <w:rsid w:val="00D43765"/>
    <w:rsid w:val="00D444C0"/>
    <w:rsid w:val="00D47758"/>
    <w:rsid w:val="00D530CA"/>
    <w:rsid w:val="00D55575"/>
    <w:rsid w:val="00D55B8C"/>
    <w:rsid w:val="00D5686B"/>
    <w:rsid w:val="00D63152"/>
    <w:rsid w:val="00D64411"/>
    <w:rsid w:val="00D662E8"/>
    <w:rsid w:val="00D67A27"/>
    <w:rsid w:val="00D7218C"/>
    <w:rsid w:val="00D7230B"/>
    <w:rsid w:val="00D74879"/>
    <w:rsid w:val="00D75BF1"/>
    <w:rsid w:val="00D76797"/>
    <w:rsid w:val="00D80B50"/>
    <w:rsid w:val="00D81064"/>
    <w:rsid w:val="00D82C11"/>
    <w:rsid w:val="00D831B4"/>
    <w:rsid w:val="00D8368E"/>
    <w:rsid w:val="00D9391E"/>
    <w:rsid w:val="00D97279"/>
    <w:rsid w:val="00DA002B"/>
    <w:rsid w:val="00DA1892"/>
    <w:rsid w:val="00DA3F60"/>
    <w:rsid w:val="00DA779B"/>
    <w:rsid w:val="00DB1E88"/>
    <w:rsid w:val="00DB5487"/>
    <w:rsid w:val="00DB74F0"/>
    <w:rsid w:val="00DC0F46"/>
    <w:rsid w:val="00DC5EC2"/>
    <w:rsid w:val="00DD3625"/>
    <w:rsid w:val="00DD3A7C"/>
    <w:rsid w:val="00DD7909"/>
    <w:rsid w:val="00DD7E82"/>
    <w:rsid w:val="00DE12C0"/>
    <w:rsid w:val="00DE1B21"/>
    <w:rsid w:val="00DE3143"/>
    <w:rsid w:val="00DE40A4"/>
    <w:rsid w:val="00DE73B4"/>
    <w:rsid w:val="00DF0902"/>
    <w:rsid w:val="00DF0BA5"/>
    <w:rsid w:val="00DF1F1C"/>
    <w:rsid w:val="00DF5E87"/>
    <w:rsid w:val="00DF643D"/>
    <w:rsid w:val="00DF6794"/>
    <w:rsid w:val="00DF6B31"/>
    <w:rsid w:val="00DF7801"/>
    <w:rsid w:val="00E026A8"/>
    <w:rsid w:val="00E02AD9"/>
    <w:rsid w:val="00E0656A"/>
    <w:rsid w:val="00E107DD"/>
    <w:rsid w:val="00E10CC9"/>
    <w:rsid w:val="00E116CB"/>
    <w:rsid w:val="00E11CE3"/>
    <w:rsid w:val="00E15D0E"/>
    <w:rsid w:val="00E163EA"/>
    <w:rsid w:val="00E166EA"/>
    <w:rsid w:val="00E20908"/>
    <w:rsid w:val="00E21402"/>
    <w:rsid w:val="00E222D8"/>
    <w:rsid w:val="00E22C32"/>
    <w:rsid w:val="00E232CA"/>
    <w:rsid w:val="00E25FF1"/>
    <w:rsid w:val="00E263E7"/>
    <w:rsid w:val="00E266D9"/>
    <w:rsid w:val="00E2711D"/>
    <w:rsid w:val="00E31A88"/>
    <w:rsid w:val="00E34EAC"/>
    <w:rsid w:val="00E37D14"/>
    <w:rsid w:val="00E415E9"/>
    <w:rsid w:val="00E420AC"/>
    <w:rsid w:val="00E46E6C"/>
    <w:rsid w:val="00E512ED"/>
    <w:rsid w:val="00E562EC"/>
    <w:rsid w:val="00E56E36"/>
    <w:rsid w:val="00E62ADF"/>
    <w:rsid w:val="00E641AC"/>
    <w:rsid w:val="00E647D3"/>
    <w:rsid w:val="00E65047"/>
    <w:rsid w:val="00E6750A"/>
    <w:rsid w:val="00E72CAF"/>
    <w:rsid w:val="00E73A49"/>
    <w:rsid w:val="00E85880"/>
    <w:rsid w:val="00E87CD8"/>
    <w:rsid w:val="00E917C9"/>
    <w:rsid w:val="00E92788"/>
    <w:rsid w:val="00E9441E"/>
    <w:rsid w:val="00E953DE"/>
    <w:rsid w:val="00EA4B59"/>
    <w:rsid w:val="00EA4D0D"/>
    <w:rsid w:val="00EA5CB3"/>
    <w:rsid w:val="00EB1B44"/>
    <w:rsid w:val="00EB44CE"/>
    <w:rsid w:val="00EB4933"/>
    <w:rsid w:val="00EC1AE4"/>
    <w:rsid w:val="00EC2956"/>
    <w:rsid w:val="00ED0CEC"/>
    <w:rsid w:val="00ED4043"/>
    <w:rsid w:val="00ED45E9"/>
    <w:rsid w:val="00ED61FB"/>
    <w:rsid w:val="00ED66DF"/>
    <w:rsid w:val="00ED6BCE"/>
    <w:rsid w:val="00EE43CB"/>
    <w:rsid w:val="00EE4F1D"/>
    <w:rsid w:val="00EE5608"/>
    <w:rsid w:val="00EF070A"/>
    <w:rsid w:val="00EF2C17"/>
    <w:rsid w:val="00EF3218"/>
    <w:rsid w:val="00F0140A"/>
    <w:rsid w:val="00F01D32"/>
    <w:rsid w:val="00F025DC"/>
    <w:rsid w:val="00F027C0"/>
    <w:rsid w:val="00F048C7"/>
    <w:rsid w:val="00F0536E"/>
    <w:rsid w:val="00F054DF"/>
    <w:rsid w:val="00F06A1D"/>
    <w:rsid w:val="00F07B70"/>
    <w:rsid w:val="00F1026B"/>
    <w:rsid w:val="00F12C81"/>
    <w:rsid w:val="00F13EE4"/>
    <w:rsid w:val="00F23FB1"/>
    <w:rsid w:val="00F25AF6"/>
    <w:rsid w:val="00F36124"/>
    <w:rsid w:val="00F4418A"/>
    <w:rsid w:val="00F44B13"/>
    <w:rsid w:val="00F44BD7"/>
    <w:rsid w:val="00F4616E"/>
    <w:rsid w:val="00F477C1"/>
    <w:rsid w:val="00F50C96"/>
    <w:rsid w:val="00F53F5C"/>
    <w:rsid w:val="00F540CB"/>
    <w:rsid w:val="00F54500"/>
    <w:rsid w:val="00F55A4E"/>
    <w:rsid w:val="00F60604"/>
    <w:rsid w:val="00F61F24"/>
    <w:rsid w:val="00F6317B"/>
    <w:rsid w:val="00F63BCD"/>
    <w:rsid w:val="00F70819"/>
    <w:rsid w:val="00F70999"/>
    <w:rsid w:val="00F709B9"/>
    <w:rsid w:val="00F7385B"/>
    <w:rsid w:val="00F75C9B"/>
    <w:rsid w:val="00F77796"/>
    <w:rsid w:val="00F80B3B"/>
    <w:rsid w:val="00F81533"/>
    <w:rsid w:val="00F831E0"/>
    <w:rsid w:val="00F8326B"/>
    <w:rsid w:val="00F84DA0"/>
    <w:rsid w:val="00F85417"/>
    <w:rsid w:val="00F90492"/>
    <w:rsid w:val="00F9133D"/>
    <w:rsid w:val="00F9298B"/>
    <w:rsid w:val="00F92F75"/>
    <w:rsid w:val="00F95C25"/>
    <w:rsid w:val="00F97EC4"/>
    <w:rsid w:val="00FA0698"/>
    <w:rsid w:val="00FA17B5"/>
    <w:rsid w:val="00FA539B"/>
    <w:rsid w:val="00FA68EE"/>
    <w:rsid w:val="00FA7C69"/>
    <w:rsid w:val="00FB0517"/>
    <w:rsid w:val="00FB179C"/>
    <w:rsid w:val="00FB2D00"/>
    <w:rsid w:val="00FB3428"/>
    <w:rsid w:val="00FB405C"/>
    <w:rsid w:val="00FB6CF6"/>
    <w:rsid w:val="00FB799D"/>
    <w:rsid w:val="00FC4F88"/>
    <w:rsid w:val="00FC5CC2"/>
    <w:rsid w:val="00FD0D44"/>
    <w:rsid w:val="00FD48AD"/>
    <w:rsid w:val="00FD5A0B"/>
    <w:rsid w:val="00FE110D"/>
    <w:rsid w:val="00FE1192"/>
    <w:rsid w:val="00FE34A7"/>
    <w:rsid w:val="00FE7FB6"/>
    <w:rsid w:val="00FF1F09"/>
    <w:rsid w:val="00FF36B6"/>
    <w:rsid w:val="00FF5687"/>
    <w:rsid w:val="00FF6903"/>
    <w:rsid w:val="00FF78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8785"/>
    <o:shapelayout v:ext="edit">
      <o:idmap v:ext="edit" data="1"/>
    </o:shapelayout>
  </w:shapeDefaults>
  <w:decimalSymbol w:val="."/>
  <w:listSeparator w:val=","/>
  <w14:docId w14:val="769FE3A2"/>
  <w15:docId w15:val="{3F180C73-44E0-4200-993C-9D29D3363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69EB"/>
    <w:rPr>
      <w:sz w:val="24"/>
      <w:szCs w:val="24"/>
      <w:lang w:val="en-GB" w:eastAsia="zh-CN"/>
    </w:rPr>
  </w:style>
  <w:style w:type="paragraph" w:styleId="Heading2">
    <w:name w:val="heading 2"/>
    <w:basedOn w:val="Normal"/>
    <w:next w:val="Normal"/>
    <w:link w:val="Heading2Char"/>
    <w:qFormat/>
    <w:rsid w:val="000F3941"/>
    <w:pPr>
      <w:keepNext/>
      <w:numPr>
        <w:ilvl w:val="2"/>
      </w:numPr>
      <w:tabs>
        <w:tab w:val="left" w:pos="204"/>
        <w:tab w:val="num" w:pos="900"/>
      </w:tabs>
      <w:bidi/>
      <w:spacing w:before="120" w:after="120" w:line="240" w:lineRule="atLeast"/>
      <w:ind w:left="720" w:hanging="720"/>
      <w:contextualSpacing/>
      <w:jc w:val="both"/>
      <w:outlineLvl w:val="1"/>
    </w:pPr>
    <w:rPr>
      <w:rFonts w:ascii="Times" w:eastAsia="Times New Roman" w:hAnsi="Times" w:cs="A_Reethi"/>
      <w:i/>
      <w:sz w:val="28"/>
      <w:szCs w:val="20"/>
      <w:lang w:eastAsia="en-US" w:bidi="dv-MV"/>
    </w:rPr>
  </w:style>
  <w:style w:type="paragraph" w:styleId="Heading3">
    <w:name w:val="heading 3"/>
    <w:basedOn w:val="Normal"/>
    <w:next w:val="Normal"/>
    <w:link w:val="Heading3Char"/>
    <w:qFormat/>
    <w:rsid w:val="000F3941"/>
    <w:pPr>
      <w:keepNext/>
      <w:numPr>
        <w:ilvl w:val="2"/>
      </w:numPr>
      <w:tabs>
        <w:tab w:val="num" w:pos="900"/>
        <w:tab w:val="left" w:pos="2790"/>
      </w:tabs>
      <w:bidi/>
      <w:spacing w:before="120" w:after="120" w:line="240" w:lineRule="atLeast"/>
      <w:ind w:left="540" w:hanging="540"/>
      <w:contextualSpacing/>
      <w:jc w:val="center"/>
      <w:outlineLvl w:val="2"/>
    </w:pPr>
    <w:rPr>
      <w:rFonts w:ascii="Times" w:eastAsia="Times New Roman" w:hAnsi="Times" w:cs="A_Reethi"/>
      <w:b/>
      <w:sz w:val="28"/>
      <w:szCs w:val="20"/>
      <w:lang w:eastAsia="en-US" w:bidi="dv-M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F69E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F69EB"/>
  </w:style>
  <w:style w:type="paragraph" w:styleId="Footer">
    <w:name w:val="footer"/>
    <w:basedOn w:val="Normal"/>
    <w:link w:val="FooterChar"/>
    <w:uiPriority w:val="99"/>
    <w:rsid w:val="00CF69E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CF69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328FA"/>
    <w:rPr>
      <w:rFonts w:ascii="Tahoma" w:hAnsi="Tahoma" w:cs="Tahoma"/>
      <w:sz w:val="16"/>
      <w:szCs w:val="16"/>
    </w:rPr>
  </w:style>
  <w:style w:type="numbering" w:styleId="111111">
    <w:name w:val="Outline List 2"/>
    <w:basedOn w:val="NoList"/>
    <w:rsid w:val="00CF69EB"/>
    <w:pPr>
      <w:numPr>
        <w:numId w:val="6"/>
      </w:numPr>
    </w:pPr>
  </w:style>
  <w:style w:type="character" w:customStyle="1" w:styleId="BalloonTextChar">
    <w:name w:val="Balloon Text Char"/>
    <w:basedOn w:val="DefaultParagraphFont"/>
    <w:link w:val="BalloonText"/>
    <w:rsid w:val="007328FA"/>
    <w:rPr>
      <w:rFonts w:ascii="Tahoma" w:hAnsi="Tahoma" w:cs="Tahoma"/>
      <w:sz w:val="16"/>
      <w:szCs w:val="16"/>
      <w:lang w:val="en-GB" w:eastAsia="zh-CN"/>
    </w:rPr>
  </w:style>
  <w:style w:type="character" w:customStyle="1" w:styleId="Heading2Char">
    <w:name w:val="Heading 2 Char"/>
    <w:basedOn w:val="DefaultParagraphFont"/>
    <w:link w:val="Heading2"/>
    <w:rsid w:val="000F3941"/>
    <w:rPr>
      <w:rFonts w:ascii="Times" w:eastAsia="Times New Roman" w:hAnsi="Times" w:cs="A_Reethi"/>
      <w:i/>
      <w:sz w:val="28"/>
      <w:lang w:val="en-GB" w:bidi="dv-MV"/>
    </w:rPr>
  </w:style>
  <w:style w:type="character" w:customStyle="1" w:styleId="Heading3Char">
    <w:name w:val="Heading 3 Char"/>
    <w:basedOn w:val="DefaultParagraphFont"/>
    <w:link w:val="Heading3"/>
    <w:rsid w:val="000F3941"/>
    <w:rPr>
      <w:rFonts w:ascii="Times" w:eastAsia="Times New Roman" w:hAnsi="Times" w:cs="A_Reethi"/>
      <w:b/>
      <w:sz w:val="28"/>
      <w:lang w:val="en-GB" w:bidi="dv-MV"/>
    </w:rPr>
  </w:style>
  <w:style w:type="paragraph" w:customStyle="1" w:styleId="parhead">
    <w:name w:val="par head"/>
    <w:basedOn w:val="Normal"/>
    <w:rsid w:val="000F3941"/>
    <w:pPr>
      <w:numPr>
        <w:ilvl w:val="2"/>
      </w:numPr>
      <w:tabs>
        <w:tab w:val="num" w:pos="900"/>
      </w:tabs>
      <w:bidi/>
      <w:spacing w:before="360" w:after="120"/>
      <w:ind w:left="720" w:hanging="720"/>
      <w:contextualSpacing/>
      <w:jc w:val="both"/>
    </w:pPr>
    <w:rPr>
      <w:rFonts w:ascii="Times" w:eastAsia="Times New Roman" w:hAnsi="Times" w:cs="A_Reethi"/>
      <w:b/>
      <w:caps/>
      <w:sz w:val="28"/>
      <w:szCs w:val="20"/>
      <w:lang w:eastAsia="en-US" w:bidi="dv-MV"/>
    </w:rPr>
  </w:style>
  <w:style w:type="paragraph" w:styleId="Title">
    <w:name w:val="Title"/>
    <w:basedOn w:val="Normal"/>
    <w:link w:val="TitleChar"/>
    <w:qFormat/>
    <w:rsid w:val="000F3941"/>
    <w:pPr>
      <w:numPr>
        <w:ilvl w:val="2"/>
      </w:numPr>
      <w:tabs>
        <w:tab w:val="num" w:pos="900"/>
      </w:tabs>
      <w:bidi/>
      <w:spacing w:before="120" w:after="120"/>
      <w:ind w:left="720" w:hanging="720"/>
      <w:contextualSpacing/>
      <w:jc w:val="center"/>
    </w:pPr>
    <w:rPr>
      <w:rFonts w:ascii="Times" w:eastAsia="Times New Roman" w:hAnsi="Times" w:cs="A_Reethi"/>
      <w:b/>
      <w:sz w:val="28"/>
      <w:szCs w:val="20"/>
      <w:u w:val="single"/>
      <w:lang w:eastAsia="en-US" w:bidi="dv-MV"/>
    </w:rPr>
  </w:style>
  <w:style w:type="character" w:customStyle="1" w:styleId="TitleChar">
    <w:name w:val="Title Char"/>
    <w:basedOn w:val="DefaultParagraphFont"/>
    <w:link w:val="Title"/>
    <w:rsid w:val="000F3941"/>
    <w:rPr>
      <w:rFonts w:ascii="Times" w:eastAsia="Times New Roman" w:hAnsi="Times" w:cs="A_Reethi"/>
      <w:b/>
      <w:sz w:val="28"/>
      <w:u w:val="single"/>
      <w:lang w:val="en-GB" w:bidi="dv-MV"/>
    </w:rPr>
  </w:style>
  <w:style w:type="paragraph" w:styleId="BodyText">
    <w:name w:val="Body Text"/>
    <w:basedOn w:val="Normal"/>
    <w:link w:val="BodyTextChar"/>
    <w:rsid w:val="000F3941"/>
    <w:pPr>
      <w:numPr>
        <w:ilvl w:val="2"/>
      </w:numPr>
      <w:tabs>
        <w:tab w:val="num" w:pos="900"/>
      </w:tabs>
      <w:bidi/>
      <w:spacing w:before="120" w:after="120" w:line="240" w:lineRule="atLeast"/>
      <w:ind w:left="540" w:hanging="540"/>
      <w:contextualSpacing/>
      <w:jc w:val="both"/>
    </w:pPr>
    <w:rPr>
      <w:rFonts w:ascii="Times" w:eastAsia="Times New Roman" w:hAnsi="Times" w:cs="A_Reethi"/>
      <w:i/>
      <w:sz w:val="28"/>
      <w:szCs w:val="20"/>
      <w:lang w:eastAsia="en-US" w:bidi="dv-MV"/>
    </w:rPr>
  </w:style>
  <w:style w:type="character" w:customStyle="1" w:styleId="BodyTextChar">
    <w:name w:val="Body Text Char"/>
    <w:basedOn w:val="DefaultParagraphFont"/>
    <w:link w:val="BodyText"/>
    <w:rsid w:val="000F3941"/>
    <w:rPr>
      <w:rFonts w:ascii="Times" w:eastAsia="Times New Roman" w:hAnsi="Times" w:cs="A_Reethi"/>
      <w:i/>
      <w:sz w:val="28"/>
      <w:lang w:val="en-GB" w:bidi="dv-MV"/>
    </w:rPr>
  </w:style>
  <w:style w:type="paragraph" w:styleId="Subtitle">
    <w:name w:val="Subtitle"/>
    <w:basedOn w:val="Normal"/>
    <w:link w:val="SubtitleChar"/>
    <w:qFormat/>
    <w:rsid w:val="000F3941"/>
    <w:pPr>
      <w:numPr>
        <w:ilvl w:val="2"/>
      </w:numPr>
      <w:tabs>
        <w:tab w:val="left" w:pos="204"/>
        <w:tab w:val="num" w:pos="900"/>
      </w:tabs>
      <w:bidi/>
      <w:spacing w:before="120" w:after="120" w:line="240" w:lineRule="atLeast"/>
      <w:ind w:left="540" w:hanging="540"/>
      <w:contextualSpacing/>
      <w:jc w:val="both"/>
    </w:pPr>
    <w:rPr>
      <w:rFonts w:ascii="Times" w:eastAsia="Times New Roman" w:hAnsi="Times" w:cs="A_Reethi"/>
      <w:i/>
      <w:sz w:val="28"/>
      <w:szCs w:val="20"/>
      <w:u w:val="single"/>
      <w:lang w:eastAsia="en-US" w:bidi="dv-MV"/>
    </w:rPr>
  </w:style>
  <w:style w:type="character" w:customStyle="1" w:styleId="SubtitleChar">
    <w:name w:val="Subtitle Char"/>
    <w:basedOn w:val="DefaultParagraphFont"/>
    <w:link w:val="Subtitle"/>
    <w:rsid w:val="000F3941"/>
    <w:rPr>
      <w:rFonts w:ascii="Times" w:eastAsia="Times New Roman" w:hAnsi="Times" w:cs="A_Reethi"/>
      <w:i/>
      <w:sz w:val="28"/>
      <w:u w:val="single"/>
      <w:lang w:val="en-GB" w:bidi="dv-MV"/>
    </w:rPr>
  </w:style>
  <w:style w:type="paragraph" w:styleId="BodyText3">
    <w:name w:val="Body Text 3"/>
    <w:basedOn w:val="Normal"/>
    <w:link w:val="BodyText3Char"/>
    <w:rsid w:val="000F3941"/>
    <w:pPr>
      <w:numPr>
        <w:ilvl w:val="2"/>
      </w:numPr>
      <w:tabs>
        <w:tab w:val="left" w:pos="204"/>
        <w:tab w:val="num" w:pos="900"/>
      </w:tabs>
      <w:bidi/>
      <w:spacing w:before="120" w:after="120" w:line="240" w:lineRule="atLeast"/>
      <w:ind w:left="540" w:hanging="540"/>
      <w:contextualSpacing/>
      <w:jc w:val="both"/>
    </w:pPr>
    <w:rPr>
      <w:rFonts w:ascii="Times" w:eastAsia="Times New Roman" w:hAnsi="Times" w:cs="A_Reethi"/>
      <w:sz w:val="28"/>
      <w:szCs w:val="20"/>
      <w:lang w:eastAsia="en-US" w:bidi="dv-MV"/>
    </w:rPr>
  </w:style>
  <w:style w:type="character" w:customStyle="1" w:styleId="BodyText3Char">
    <w:name w:val="Body Text 3 Char"/>
    <w:basedOn w:val="DefaultParagraphFont"/>
    <w:link w:val="BodyText3"/>
    <w:rsid w:val="000F3941"/>
    <w:rPr>
      <w:rFonts w:ascii="Times" w:eastAsia="Times New Roman" w:hAnsi="Times" w:cs="A_Reethi"/>
      <w:sz w:val="28"/>
      <w:lang w:val="en-GB" w:bidi="dv-MV"/>
    </w:rPr>
  </w:style>
  <w:style w:type="paragraph" w:styleId="ListParagraph">
    <w:name w:val="List Paragraph"/>
    <w:basedOn w:val="Normal"/>
    <w:uiPriority w:val="34"/>
    <w:qFormat/>
    <w:rsid w:val="000F3941"/>
    <w:pPr>
      <w:spacing w:after="200" w:line="276" w:lineRule="auto"/>
      <w:ind w:left="720"/>
      <w:contextualSpacing/>
    </w:pPr>
    <w:rPr>
      <w:rFonts w:ascii="Calibri" w:eastAsia="Times New Roman" w:hAnsi="Calibri" w:cs="Arial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C556E"/>
    <w:rPr>
      <w:sz w:val="24"/>
      <w:szCs w:val="24"/>
      <w:lang w:val="en-GB" w:eastAsia="zh-CN"/>
    </w:rPr>
  </w:style>
  <w:style w:type="character" w:styleId="Hyperlink">
    <w:name w:val="Hyperlink"/>
    <w:basedOn w:val="DefaultParagraphFont"/>
    <w:unhideWhenUsed/>
    <w:rsid w:val="00E34EA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382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DC44D3-BB1B-4A20-B661-0B3AD026B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497</Words>
  <Characters>3855</Characters>
  <Application>Microsoft Office Word</Application>
  <DocSecurity>0</DocSecurity>
  <Lines>3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6/2004/137/ބީ-23</vt:lpstr>
    </vt:vector>
  </TitlesOfParts>
  <Company>MOH</Company>
  <LinksUpToDate>false</LinksUpToDate>
  <CharactersWithSpaces>4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6/2004/137/ބީ-23</dc:title>
  <dc:creator>hawwa</dc:creator>
  <cp:lastModifiedBy>Ismail Shihab</cp:lastModifiedBy>
  <cp:revision>14</cp:revision>
  <cp:lastPrinted>2021-04-19T04:37:00Z</cp:lastPrinted>
  <dcterms:created xsi:type="dcterms:W3CDTF">2021-04-28T10:27:00Z</dcterms:created>
  <dcterms:modified xsi:type="dcterms:W3CDTF">2021-07-14T10:39:00Z</dcterms:modified>
</cp:coreProperties>
</file>